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4920" w:rsidRPr="008937A0" w:rsidRDefault="007D4920" w:rsidP="007D4920">
      <w:pPr>
        <w:pStyle w:val="Bezodstpw"/>
        <w:spacing w:line="276" w:lineRule="auto"/>
        <w:ind w:left="-284" w:right="-307"/>
        <w:jc w:val="right"/>
      </w:pPr>
      <w:r>
        <w:t>Załącznik do Uch</w:t>
      </w:r>
      <w:r w:rsidRPr="008937A0">
        <w:t xml:space="preserve">wały Rady Wydziału Farmaceutycznego z Oddziałem Medycyny Laboratoryjnej nr </w:t>
      </w:r>
      <w:r w:rsidR="0058219C">
        <w:t>20</w:t>
      </w:r>
      <w:r w:rsidRPr="008937A0">
        <w:t>/202</w:t>
      </w:r>
      <w:r w:rsidR="00D628DE" w:rsidRPr="008937A0">
        <w:t xml:space="preserve">3 </w:t>
      </w:r>
      <w:r w:rsidRPr="008937A0">
        <w:t xml:space="preserve">z dnia </w:t>
      </w:r>
      <w:r w:rsidR="00460382">
        <w:t>26</w:t>
      </w:r>
      <w:r w:rsidRPr="008937A0">
        <w:t>.</w:t>
      </w:r>
      <w:r w:rsidR="00460382">
        <w:t>04</w:t>
      </w:r>
      <w:r w:rsidRPr="008937A0">
        <w:t>.202</w:t>
      </w:r>
      <w:r w:rsidR="00441D85" w:rsidRPr="008937A0">
        <w:t>3</w:t>
      </w:r>
      <w:r w:rsidRPr="008937A0">
        <w:t xml:space="preserve"> r.</w:t>
      </w:r>
    </w:p>
    <w:p w:rsidR="00307124" w:rsidRPr="008937A0" w:rsidRDefault="00307124" w:rsidP="007748D8">
      <w:pPr>
        <w:pStyle w:val="Bezodstpw"/>
        <w:ind w:right="-307"/>
        <w:rPr>
          <w:b/>
          <w:sz w:val="22"/>
          <w:szCs w:val="22"/>
        </w:rPr>
      </w:pPr>
    </w:p>
    <w:p w:rsidR="00D75F7B" w:rsidRPr="008937A0" w:rsidRDefault="00D75F7B" w:rsidP="007D4920">
      <w:pPr>
        <w:pStyle w:val="Bezodstpw"/>
        <w:ind w:left="-284" w:right="-307"/>
        <w:rPr>
          <w:b/>
          <w:sz w:val="22"/>
          <w:szCs w:val="22"/>
        </w:rPr>
      </w:pPr>
      <w:r w:rsidRPr="008937A0">
        <w:rPr>
          <w:b/>
          <w:sz w:val="22"/>
          <w:szCs w:val="22"/>
        </w:rPr>
        <w:t>Nazwa kierunku studiów: Kosmetologia</w:t>
      </w:r>
    </w:p>
    <w:p w:rsidR="00D75F7B" w:rsidRPr="008937A0" w:rsidRDefault="00D75F7B" w:rsidP="007D4920">
      <w:pPr>
        <w:pStyle w:val="Bezodstpw"/>
        <w:ind w:left="-284" w:right="-307"/>
        <w:rPr>
          <w:b/>
          <w:sz w:val="22"/>
          <w:szCs w:val="22"/>
        </w:rPr>
      </w:pPr>
      <w:r w:rsidRPr="008937A0">
        <w:rPr>
          <w:b/>
          <w:sz w:val="22"/>
          <w:szCs w:val="22"/>
        </w:rPr>
        <w:t>Forma i poziom studiów: studia I</w:t>
      </w:r>
      <w:r w:rsidR="00146363" w:rsidRPr="008937A0">
        <w:rPr>
          <w:b/>
          <w:sz w:val="22"/>
          <w:szCs w:val="22"/>
        </w:rPr>
        <w:t xml:space="preserve">I stopnia </w:t>
      </w:r>
      <w:r w:rsidR="00AE60FD" w:rsidRPr="008937A0">
        <w:rPr>
          <w:b/>
          <w:sz w:val="22"/>
          <w:szCs w:val="22"/>
        </w:rPr>
        <w:t>– stacjonarne</w:t>
      </w:r>
    </w:p>
    <w:p w:rsidR="00AE60FD" w:rsidRPr="008937A0" w:rsidRDefault="00AE60FD" w:rsidP="007748D8">
      <w:pPr>
        <w:pStyle w:val="Bezodstpw"/>
        <w:ind w:right="-307"/>
        <w:rPr>
          <w:b/>
          <w:sz w:val="24"/>
          <w:szCs w:val="24"/>
        </w:rPr>
      </w:pPr>
    </w:p>
    <w:p w:rsidR="00307124" w:rsidRPr="008937A0" w:rsidRDefault="00D75F7B" w:rsidP="007748D8">
      <w:pPr>
        <w:ind w:right="-307"/>
        <w:jc w:val="center"/>
        <w:rPr>
          <w:b/>
          <w:sz w:val="22"/>
          <w:szCs w:val="22"/>
        </w:rPr>
      </w:pPr>
      <w:r w:rsidRPr="008937A0">
        <w:rPr>
          <w:b/>
          <w:sz w:val="22"/>
          <w:szCs w:val="22"/>
        </w:rPr>
        <w:t>PLAN STUDIÓW – rok akademicki 20</w:t>
      </w:r>
      <w:r w:rsidR="00DE1BC1" w:rsidRPr="008937A0">
        <w:rPr>
          <w:b/>
          <w:sz w:val="22"/>
          <w:szCs w:val="22"/>
        </w:rPr>
        <w:t>2</w:t>
      </w:r>
      <w:r w:rsidR="00441D85" w:rsidRPr="008937A0">
        <w:rPr>
          <w:b/>
          <w:sz w:val="22"/>
          <w:szCs w:val="22"/>
        </w:rPr>
        <w:t>3</w:t>
      </w:r>
      <w:r w:rsidRPr="008937A0">
        <w:rPr>
          <w:b/>
          <w:sz w:val="22"/>
          <w:szCs w:val="22"/>
        </w:rPr>
        <w:t>/202</w:t>
      </w:r>
      <w:r w:rsidR="00441D85" w:rsidRPr="008937A0">
        <w:rPr>
          <w:b/>
          <w:sz w:val="22"/>
          <w:szCs w:val="22"/>
        </w:rPr>
        <w:t>4</w:t>
      </w:r>
    </w:p>
    <w:p w:rsidR="00D75F7B" w:rsidRPr="008937A0" w:rsidRDefault="00307124" w:rsidP="007748D8">
      <w:pPr>
        <w:ind w:right="-307"/>
        <w:jc w:val="center"/>
        <w:rPr>
          <w:b/>
          <w:sz w:val="22"/>
          <w:szCs w:val="22"/>
        </w:rPr>
      </w:pPr>
      <w:r w:rsidRPr="008937A0">
        <w:rPr>
          <w:b/>
          <w:sz w:val="22"/>
          <w:szCs w:val="22"/>
        </w:rPr>
        <w:t>c</w:t>
      </w:r>
      <w:r w:rsidR="00D75F7B" w:rsidRPr="008937A0">
        <w:rPr>
          <w:b/>
          <w:sz w:val="22"/>
          <w:szCs w:val="22"/>
        </w:rPr>
        <w:t>ykl kształcenia</w:t>
      </w:r>
      <w:r w:rsidR="00DF6842" w:rsidRPr="008937A0">
        <w:rPr>
          <w:b/>
          <w:sz w:val="22"/>
          <w:szCs w:val="22"/>
        </w:rPr>
        <w:t xml:space="preserve"> (lata)</w:t>
      </w:r>
      <w:r w:rsidR="00D75F7B" w:rsidRPr="008937A0">
        <w:rPr>
          <w:b/>
          <w:sz w:val="22"/>
          <w:szCs w:val="22"/>
        </w:rPr>
        <w:t xml:space="preserve"> 20</w:t>
      </w:r>
      <w:r w:rsidR="00DE1BC1" w:rsidRPr="008937A0">
        <w:rPr>
          <w:b/>
          <w:sz w:val="22"/>
          <w:szCs w:val="22"/>
        </w:rPr>
        <w:t>2</w:t>
      </w:r>
      <w:r w:rsidR="00441D85" w:rsidRPr="008937A0">
        <w:rPr>
          <w:b/>
          <w:sz w:val="22"/>
          <w:szCs w:val="22"/>
        </w:rPr>
        <w:t>3</w:t>
      </w:r>
      <w:r w:rsidR="00D75F7B" w:rsidRPr="008937A0">
        <w:rPr>
          <w:b/>
          <w:sz w:val="22"/>
          <w:szCs w:val="22"/>
        </w:rPr>
        <w:t xml:space="preserve"> – 202</w:t>
      </w:r>
      <w:r w:rsidR="00441D85" w:rsidRPr="008937A0">
        <w:rPr>
          <w:b/>
          <w:sz w:val="22"/>
          <w:szCs w:val="22"/>
        </w:rPr>
        <w:t>5</w:t>
      </w:r>
    </w:p>
    <w:tbl>
      <w:tblPr>
        <w:tblpPr w:leftFromText="141" w:rightFromText="141" w:vertAnchor="text" w:horzAnchor="margin" w:tblpXSpec="center" w:tblpY="335"/>
        <w:tblW w:w="1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3757"/>
        <w:gridCol w:w="567"/>
        <w:gridCol w:w="567"/>
        <w:gridCol w:w="567"/>
        <w:gridCol w:w="567"/>
        <w:gridCol w:w="567"/>
        <w:gridCol w:w="425"/>
        <w:gridCol w:w="567"/>
        <w:gridCol w:w="567"/>
        <w:gridCol w:w="425"/>
        <w:gridCol w:w="567"/>
        <w:gridCol w:w="709"/>
        <w:gridCol w:w="851"/>
      </w:tblGrid>
      <w:tr w:rsidR="00EC586D" w:rsidRPr="008937A0" w:rsidTr="000C0E91">
        <w:trPr>
          <w:cantSplit/>
          <w:trHeight w:val="379"/>
        </w:trPr>
        <w:tc>
          <w:tcPr>
            <w:tcW w:w="42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EC586D" w:rsidRPr="008937A0" w:rsidRDefault="00EC586D" w:rsidP="007748D8">
            <w:pPr>
              <w:jc w:val="center"/>
              <w:rPr>
                <w:b/>
                <w:w w:val="90"/>
              </w:rPr>
            </w:pPr>
            <w:r w:rsidRPr="008937A0">
              <w:rPr>
                <w:b/>
                <w:w w:val="90"/>
              </w:rPr>
              <w:t>Lp.</w:t>
            </w:r>
          </w:p>
        </w:tc>
        <w:tc>
          <w:tcPr>
            <w:tcW w:w="375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EC586D" w:rsidRPr="008937A0" w:rsidRDefault="00EC586D" w:rsidP="007748D8">
            <w:pPr>
              <w:keepNext/>
              <w:jc w:val="center"/>
              <w:outlineLvl w:val="1"/>
              <w:rPr>
                <w:b/>
              </w:rPr>
            </w:pPr>
            <w:r w:rsidRPr="008937A0">
              <w:rPr>
                <w:b/>
              </w:rPr>
              <w:t>Nazwa przedmiotu/modułu</w:t>
            </w:r>
          </w:p>
          <w:p w:rsidR="00EC586D" w:rsidRPr="008937A0" w:rsidRDefault="00EC586D" w:rsidP="007748D8">
            <w:pPr>
              <w:keepNext/>
              <w:jc w:val="center"/>
              <w:outlineLvl w:val="1"/>
              <w:rPr>
                <w:b/>
              </w:rPr>
            </w:pPr>
            <w:r w:rsidRPr="008937A0">
              <w:rPr>
                <w:b/>
              </w:rPr>
              <w:t xml:space="preserve">Jednostka prowadząca zajęcia </w:t>
            </w:r>
          </w:p>
        </w:tc>
        <w:tc>
          <w:tcPr>
            <w:tcW w:w="226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EC586D" w:rsidRPr="008937A0" w:rsidRDefault="00EC586D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Godziny zajęć</w:t>
            </w:r>
          </w:p>
        </w:tc>
        <w:tc>
          <w:tcPr>
            <w:tcW w:w="3118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EC586D" w:rsidRPr="008937A0" w:rsidRDefault="00EC586D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Rozkład godz. zajęć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  <w:hideMark/>
          </w:tcPr>
          <w:p w:rsidR="00EC586D" w:rsidRPr="008937A0" w:rsidRDefault="00EC586D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Punkty ECTS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EC586D" w:rsidRPr="008937A0" w:rsidRDefault="00EC586D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Forma zaliczenia</w:t>
            </w:r>
          </w:p>
        </w:tc>
      </w:tr>
      <w:tr w:rsidR="003820C0" w:rsidRPr="008937A0" w:rsidTr="000C0E91">
        <w:trPr>
          <w:cantSplit/>
          <w:trHeight w:val="383"/>
        </w:trPr>
        <w:tc>
          <w:tcPr>
            <w:tcW w:w="426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3820C0" w:rsidRPr="008937A0" w:rsidRDefault="003820C0" w:rsidP="007748D8">
            <w:pPr>
              <w:rPr>
                <w:b/>
              </w:rPr>
            </w:pPr>
          </w:p>
        </w:tc>
        <w:tc>
          <w:tcPr>
            <w:tcW w:w="3757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3820C0" w:rsidRPr="008937A0" w:rsidRDefault="003820C0" w:rsidP="007748D8">
            <w:pPr>
              <w:rPr>
                <w:b/>
              </w:rPr>
            </w:pPr>
          </w:p>
        </w:tc>
        <w:tc>
          <w:tcPr>
            <w:tcW w:w="56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textDirection w:val="btLr"/>
            <w:vAlign w:val="center"/>
            <w:hideMark/>
          </w:tcPr>
          <w:p w:rsidR="003820C0" w:rsidRPr="008937A0" w:rsidRDefault="003820C0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Razem</w:t>
            </w:r>
          </w:p>
        </w:tc>
        <w:tc>
          <w:tcPr>
            <w:tcW w:w="567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:rsidR="003820C0" w:rsidRPr="008937A0" w:rsidRDefault="003820C0" w:rsidP="007748D8">
            <w:pPr>
              <w:pStyle w:val="Bezodstpw"/>
              <w:ind w:left="113" w:right="113"/>
              <w:jc w:val="center"/>
              <w:rPr>
                <w:b/>
              </w:rPr>
            </w:pPr>
            <w:r w:rsidRPr="008937A0">
              <w:rPr>
                <w:b/>
              </w:rPr>
              <w:t>Wykłady</w:t>
            </w:r>
          </w:p>
        </w:tc>
        <w:tc>
          <w:tcPr>
            <w:tcW w:w="56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820C0" w:rsidRPr="008937A0" w:rsidRDefault="003820C0" w:rsidP="007748D8">
            <w:pPr>
              <w:pStyle w:val="Bezodstpw"/>
              <w:ind w:left="113" w:right="113"/>
              <w:jc w:val="center"/>
              <w:rPr>
                <w:b/>
              </w:rPr>
            </w:pPr>
            <w:r w:rsidRPr="008937A0">
              <w:rPr>
                <w:b/>
              </w:rPr>
              <w:t>Seminaria</w:t>
            </w:r>
          </w:p>
        </w:tc>
        <w:tc>
          <w:tcPr>
            <w:tcW w:w="567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btLr"/>
            <w:vAlign w:val="center"/>
          </w:tcPr>
          <w:p w:rsidR="003820C0" w:rsidRPr="008937A0" w:rsidRDefault="003820C0" w:rsidP="007748D8">
            <w:pPr>
              <w:pStyle w:val="Bezodstpw"/>
              <w:ind w:left="113" w:right="113"/>
              <w:jc w:val="center"/>
              <w:rPr>
                <w:b/>
              </w:rPr>
            </w:pPr>
            <w:r w:rsidRPr="008937A0">
              <w:rPr>
                <w:b/>
              </w:rPr>
              <w:t>Ćwiczenia</w:t>
            </w:r>
          </w:p>
        </w:tc>
        <w:tc>
          <w:tcPr>
            <w:tcW w:w="3118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3820C0" w:rsidRPr="008937A0" w:rsidRDefault="003820C0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 xml:space="preserve">Rok </w:t>
            </w:r>
            <w:r w:rsidR="00AC0A7F" w:rsidRPr="008937A0">
              <w:rPr>
                <w:b/>
              </w:rPr>
              <w:t>I</w:t>
            </w:r>
          </w:p>
        </w:tc>
        <w:tc>
          <w:tcPr>
            <w:tcW w:w="709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3820C0" w:rsidRPr="008937A0" w:rsidRDefault="003820C0" w:rsidP="007748D8">
            <w:pPr>
              <w:rPr>
                <w:b/>
                <w:spacing w:val="-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3820C0" w:rsidRPr="008937A0" w:rsidRDefault="003820C0" w:rsidP="007748D8">
            <w:pPr>
              <w:rPr>
                <w:b/>
                <w:spacing w:val="-20"/>
              </w:rPr>
            </w:pPr>
          </w:p>
        </w:tc>
      </w:tr>
      <w:tr w:rsidR="00226029" w:rsidRPr="008937A0" w:rsidTr="000C0E91">
        <w:trPr>
          <w:cantSplit/>
          <w:trHeight w:val="389"/>
        </w:trPr>
        <w:tc>
          <w:tcPr>
            <w:tcW w:w="426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3757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155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 xml:space="preserve">Sem. </w:t>
            </w:r>
            <w:r w:rsidR="00AC0A7F" w:rsidRPr="008937A0">
              <w:rPr>
                <w:b/>
              </w:rPr>
              <w:t>I</w:t>
            </w:r>
          </w:p>
        </w:tc>
        <w:tc>
          <w:tcPr>
            <w:tcW w:w="155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 xml:space="preserve">Sem. </w:t>
            </w:r>
            <w:r w:rsidR="00AC0A7F" w:rsidRPr="008937A0">
              <w:rPr>
                <w:b/>
              </w:rPr>
              <w:t>II</w:t>
            </w:r>
          </w:p>
        </w:tc>
        <w:tc>
          <w:tcPr>
            <w:tcW w:w="709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  <w:spacing w:val="-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6029" w:rsidRPr="008937A0" w:rsidRDefault="00226029" w:rsidP="007748D8">
            <w:pPr>
              <w:rPr>
                <w:b/>
                <w:spacing w:val="-20"/>
              </w:rPr>
            </w:pPr>
          </w:p>
        </w:tc>
      </w:tr>
      <w:tr w:rsidR="00226029" w:rsidRPr="008937A0" w:rsidTr="00C0222F">
        <w:trPr>
          <w:cantSplit/>
          <w:trHeight w:val="523"/>
        </w:trPr>
        <w:tc>
          <w:tcPr>
            <w:tcW w:w="426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3757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rPr>
                <w:b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W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Ć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W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26029" w:rsidRPr="008937A0" w:rsidRDefault="00226029" w:rsidP="007748D8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Ć</w:t>
            </w:r>
          </w:p>
        </w:tc>
        <w:tc>
          <w:tcPr>
            <w:tcW w:w="70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6029" w:rsidRPr="008937A0" w:rsidRDefault="00226029" w:rsidP="007748D8">
            <w:pPr>
              <w:rPr>
                <w:b/>
                <w:spacing w:val="-20"/>
              </w:rPr>
            </w:pPr>
          </w:p>
        </w:tc>
        <w:tc>
          <w:tcPr>
            <w:tcW w:w="85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6029" w:rsidRPr="008937A0" w:rsidRDefault="00226029" w:rsidP="007748D8">
            <w:pPr>
              <w:rPr>
                <w:b/>
                <w:spacing w:val="-20"/>
              </w:rPr>
            </w:pPr>
          </w:p>
        </w:tc>
      </w:tr>
      <w:tr w:rsidR="00271EBE" w:rsidRPr="008937A0" w:rsidTr="00EB4920">
        <w:trPr>
          <w:cantSplit/>
          <w:trHeight w:val="109"/>
        </w:trPr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 xml:space="preserve">1. </w:t>
            </w:r>
          </w:p>
        </w:tc>
        <w:tc>
          <w:tcPr>
            <w:tcW w:w="375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Szkolenie w zakresie bezpieczeństwa i higieny pracy </w:t>
            </w:r>
          </w:p>
          <w:p w:rsidR="00271EBE" w:rsidRPr="008937A0" w:rsidRDefault="00271EBE" w:rsidP="007748D8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Higieny, Epidemiologii i Ergonomii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jc w:val="center"/>
            </w:pPr>
            <w:r w:rsidRPr="008937A0"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71EBE" w:rsidRPr="008937A0" w:rsidRDefault="00271EBE" w:rsidP="007748D8">
            <w:pPr>
              <w:jc w:val="center"/>
            </w:pPr>
            <w:r w:rsidRPr="008937A0"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EBE" w:rsidRPr="008937A0" w:rsidRDefault="00271EBE" w:rsidP="007748D8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4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71EBE" w:rsidRPr="008937A0" w:rsidRDefault="00271EBE" w:rsidP="007748D8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351B20" w:rsidRPr="008937A0" w:rsidTr="00EB4920">
        <w:trPr>
          <w:cantSplit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2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Alergologia</w:t>
            </w:r>
          </w:p>
          <w:p w:rsidR="00351B20" w:rsidRPr="008937A0" w:rsidRDefault="00351B20" w:rsidP="007748D8">
            <w:pPr>
              <w:pStyle w:val="Bezodstpw"/>
              <w:rPr>
                <w:i/>
              </w:rPr>
            </w:pPr>
            <w:r w:rsidRPr="008937A0">
              <w:rPr>
                <w:i/>
                <w:sz w:val="18"/>
                <w:szCs w:val="18"/>
              </w:rPr>
              <w:t>Klinika Alergologii i Chorób Wewnętrznyc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2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1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1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C3594" w:rsidP="007748D8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351B20" w:rsidRPr="008937A0" w:rsidTr="00EB4920">
        <w:trPr>
          <w:cantSplit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3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Chirurgia plastyczna i pourazowa </w:t>
            </w:r>
          </w:p>
          <w:p w:rsidR="00351B20" w:rsidRPr="008937A0" w:rsidRDefault="00351B20" w:rsidP="007748D8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Klinika Chirurgii Szczękowo-Twarzowej i Plas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2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1B20" w:rsidRPr="008937A0" w:rsidRDefault="00431A61" w:rsidP="007748D8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1B20" w:rsidRPr="008937A0" w:rsidRDefault="00431A61" w:rsidP="007748D8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1B20" w:rsidRPr="008937A0" w:rsidRDefault="00431A61" w:rsidP="007748D8">
            <w:pPr>
              <w:jc w:val="center"/>
            </w:pPr>
            <w:r w:rsidRPr="008937A0">
              <w:t>1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1B20" w:rsidRPr="008937A0" w:rsidRDefault="00431A61" w:rsidP="007748D8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jc w:val="center"/>
            </w:pPr>
            <w:r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1B20" w:rsidRPr="008937A0" w:rsidRDefault="00351B20" w:rsidP="007748D8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C559E2" w:rsidRPr="008937A0" w:rsidTr="00EB4920">
        <w:trPr>
          <w:cantSplit/>
          <w:trHeight w:val="256"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FE27F0" w:rsidP="00981592">
            <w:pPr>
              <w:pStyle w:val="Bezodstpw"/>
              <w:jc w:val="center"/>
            </w:pPr>
            <w:r w:rsidRPr="008937A0">
              <w:t>4</w:t>
            </w:r>
            <w:r w:rsidR="00C559E2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Elementy analizy instrumentalnej</w:t>
            </w:r>
          </w:p>
          <w:p w:rsidR="00C559E2" w:rsidRPr="008937A0" w:rsidRDefault="00C559E2" w:rsidP="00981592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 xml:space="preserve">Zakład Analizy </w:t>
            </w:r>
            <w:r w:rsidR="00520FEA" w:rsidRPr="008937A0">
              <w:rPr>
                <w:i/>
                <w:sz w:val="18"/>
                <w:szCs w:val="18"/>
              </w:rPr>
              <w:t xml:space="preserve">i Bioanalizy Leków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4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3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1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3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Egz. I</w:t>
            </w:r>
          </w:p>
        </w:tc>
      </w:tr>
      <w:tr w:rsidR="00C559E2" w:rsidRPr="008937A0" w:rsidTr="00EB4920">
        <w:trPr>
          <w:cantSplit/>
          <w:trHeight w:val="274"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FE27F0" w:rsidP="00981592">
            <w:pPr>
              <w:pStyle w:val="Bezodstpw"/>
              <w:jc w:val="center"/>
            </w:pPr>
            <w:r w:rsidRPr="008937A0">
              <w:t>5</w:t>
            </w:r>
            <w:r w:rsidR="005D07B2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Elementy chirurgii estetycznej</w:t>
            </w:r>
          </w:p>
          <w:p w:rsidR="00C559E2" w:rsidRPr="008937A0" w:rsidRDefault="00B65059" w:rsidP="00981592">
            <w:pPr>
              <w:rPr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</w:t>
            </w:r>
            <w:r w:rsidR="00C559E2" w:rsidRPr="008937A0">
              <w:rPr>
                <w:i/>
                <w:sz w:val="18"/>
                <w:szCs w:val="18"/>
              </w:rPr>
              <w:t xml:space="preserve"> Medycyny Este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1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559E2" w:rsidRPr="008937A0" w:rsidRDefault="00C559E2" w:rsidP="00981592">
            <w:pPr>
              <w:pStyle w:val="Bezodstpw"/>
              <w:jc w:val="center"/>
            </w:pPr>
            <w:r w:rsidRPr="008937A0">
              <w:t>Zal. II</w:t>
            </w:r>
          </w:p>
        </w:tc>
      </w:tr>
      <w:tr w:rsidR="005D07B2" w:rsidRPr="008937A0" w:rsidTr="00EB4920">
        <w:trPr>
          <w:cantSplit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FE27F0" w:rsidP="00981592">
            <w:pPr>
              <w:pStyle w:val="Bezodstpw"/>
              <w:jc w:val="center"/>
            </w:pPr>
            <w:r w:rsidRPr="008937A0">
              <w:t>6</w:t>
            </w:r>
            <w:r w:rsidR="005D07B2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Język angielski       </w:t>
            </w:r>
          </w:p>
          <w:p w:rsidR="005D07B2" w:rsidRPr="008937A0" w:rsidRDefault="005D07B2" w:rsidP="00981592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Studium Języków Obcyc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7B2" w:rsidRPr="008937A0" w:rsidRDefault="005D07B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7B2" w:rsidRPr="008937A0" w:rsidRDefault="005D07B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jc w:val="center"/>
            </w:pPr>
            <w:r w:rsidRPr="008937A0"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07B2" w:rsidRPr="008937A0" w:rsidRDefault="005D07B2" w:rsidP="00981592">
            <w:pPr>
              <w:pStyle w:val="Bezodstpw"/>
              <w:jc w:val="center"/>
            </w:pPr>
            <w:r w:rsidRPr="008937A0">
              <w:t>Zal. II</w:t>
            </w:r>
          </w:p>
        </w:tc>
      </w:tr>
      <w:tr w:rsidR="00CA43D4" w:rsidRPr="008937A0" w:rsidTr="00EB4920">
        <w:trPr>
          <w:cantSplit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FE27F0" w:rsidP="00981592">
            <w:pPr>
              <w:pStyle w:val="Bezodstpw"/>
              <w:jc w:val="center"/>
            </w:pPr>
            <w:r w:rsidRPr="008937A0">
              <w:t>7</w:t>
            </w:r>
            <w:r w:rsidR="00CA43D4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Kosmetologia specjalistyczna</w:t>
            </w:r>
          </w:p>
          <w:p w:rsidR="00CA43D4" w:rsidRPr="008937A0" w:rsidRDefault="00CA43D4" w:rsidP="00981592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Kosmetologii Specjalis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0A4341" w:rsidP="00981592">
            <w:pPr>
              <w:jc w:val="center"/>
            </w:pPr>
            <w:r w:rsidRPr="008937A0"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43D4" w:rsidRPr="008937A0" w:rsidRDefault="000A4341" w:rsidP="00981592">
            <w:pPr>
              <w:jc w:val="center"/>
            </w:pPr>
            <w:r w:rsidRPr="008937A0">
              <w:t>2</w:t>
            </w:r>
            <w:r w:rsidR="00CA43D4"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577CA6" w:rsidP="00981592">
            <w:pPr>
              <w:jc w:val="center"/>
            </w:pPr>
            <w:r w:rsidRPr="008937A0">
              <w:t>5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43D4" w:rsidRPr="008937A0" w:rsidRDefault="000A4341" w:rsidP="00981592">
            <w:pPr>
              <w:pStyle w:val="Bezodstpw"/>
              <w:jc w:val="center"/>
            </w:pPr>
            <w:r w:rsidRPr="008937A0">
              <w:t>1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577CA6" w:rsidP="00981592">
            <w:pPr>
              <w:jc w:val="center"/>
            </w:pPr>
            <w:r w:rsidRPr="008937A0">
              <w:t>5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7F1D0D" w:rsidP="00981592">
            <w:pPr>
              <w:pStyle w:val="Bezodstpw"/>
              <w:jc w:val="center"/>
            </w:pPr>
            <w:r w:rsidRPr="008937A0">
              <w:t>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3D4" w:rsidRPr="008937A0" w:rsidRDefault="00CA43D4" w:rsidP="00981592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Egz. II</w:t>
            </w:r>
          </w:p>
        </w:tc>
      </w:tr>
      <w:tr w:rsidR="008D4FC6" w:rsidRPr="008937A0" w:rsidTr="00EB4920">
        <w:trPr>
          <w:cantSplit/>
          <w:trHeight w:val="60"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FE27F0" w:rsidP="00981592">
            <w:pPr>
              <w:pStyle w:val="Bezodstpw"/>
              <w:jc w:val="center"/>
            </w:pPr>
            <w:r w:rsidRPr="008937A0">
              <w:t>8</w:t>
            </w:r>
            <w:r w:rsidR="008D4FC6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Molekularne aspekty fizykochemicznych oddziaływań na skórę</w:t>
            </w:r>
          </w:p>
          <w:p w:rsidR="008D4FC6" w:rsidRPr="008937A0" w:rsidRDefault="008D4FC6" w:rsidP="00981592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Chemii Nieorganicznej i Anali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D4FC6" w:rsidRPr="008937A0" w:rsidRDefault="008D4FC6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4FC6" w:rsidRPr="008937A0" w:rsidRDefault="008D4FC6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D4FC6" w:rsidRPr="008937A0" w:rsidRDefault="008D4FC6" w:rsidP="00981592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A01ECE" w:rsidRPr="008937A0" w:rsidTr="00EB4920">
        <w:trPr>
          <w:cantSplit/>
          <w:trHeight w:val="60"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FE27F0" w:rsidP="00A01ECE">
            <w:pPr>
              <w:pStyle w:val="Bezodstpw"/>
              <w:jc w:val="center"/>
            </w:pPr>
            <w:r w:rsidRPr="008937A0">
              <w:t>9</w:t>
            </w:r>
            <w:r w:rsidR="00A01ECE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Nowoczesne metody w projektowaniu kosmetyków 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Chemii Nieorganicznej i Anali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0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Naturalne produkty kosmetyczne 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Farmakognozj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1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Nutrikosmetyka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Bromatolog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4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3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2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Podstawy endokrynologii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Klinika Endokrynologii, Diabetologii i Chorób Wewnętrznyc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3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Podstawy histopatomorfologii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Histologii i Cytofizjolog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7F1D0D" w:rsidP="00A01ECE">
            <w:pPr>
              <w:jc w:val="center"/>
            </w:pPr>
            <w:r w:rsidRPr="008937A0">
              <w:t>3</w:t>
            </w:r>
            <w:r w:rsidR="00A01ECE"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7F1D0D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7F1D0D" w:rsidP="00A01ECE">
            <w:pPr>
              <w:jc w:val="center"/>
            </w:pPr>
            <w:r w:rsidRPr="008937A0">
              <w:t>1</w:t>
            </w:r>
            <w:r w:rsidR="00A01ECE" w:rsidRPr="008937A0">
              <w:t>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2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4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Podstawy onkologii skóry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Medycyny Este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5</w:t>
            </w:r>
            <w:r w:rsidRPr="008937A0">
              <w:t xml:space="preserve">. 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trike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Podstawy profilaktyki chorób skóry </w:t>
            </w:r>
          </w:p>
          <w:p w:rsidR="00A01ECE" w:rsidRPr="008937A0" w:rsidRDefault="00A01ECE" w:rsidP="00A01ECE">
            <w:pPr>
              <w:rPr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Medycyny Estety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  <w:rPr>
                <w:strike/>
              </w:rPr>
            </w:pPr>
            <w:r w:rsidRPr="008937A0">
              <w:rPr>
                <w:strike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5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6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Receptura wybranych preparatów kosmetycznych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Farmacji Stosowa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4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5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Egz. 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7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Substancje lecznicze w kosmetologii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Analizy i Bioanalizy Leków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7F1D0D" w:rsidP="00A01ECE">
            <w:pPr>
              <w:jc w:val="center"/>
            </w:pPr>
            <w:r w:rsidRPr="008937A0">
              <w:t>3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7F1D0D" w:rsidP="00A01ECE">
            <w:pPr>
              <w:jc w:val="center"/>
            </w:pPr>
            <w:r w:rsidRPr="008937A0"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7F1D0D" w:rsidP="00A01ECE">
            <w:pPr>
              <w:jc w:val="center"/>
            </w:pPr>
            <w:r w:rsidRPr="008937A0">
              <w:t>2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3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</w:t>
            </w:r>
            <w:r w:rsidR="00FE27F0" w:rsidRPr="008937A0">
              <w:t>8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Surowce kosmetyczne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Chemii Organicznej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4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8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5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Egz. II</w:t>
            </w:r>
          </w:p>
        </w:tc>
      </w:tr>
      <w:tr w:rsidR="00A01ECE" w:rsidRPr="008937A0" w:rsidTr="000C0E91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FE27F0" w:rsidP="00A01ECE">
            <w:pPr>
              <w:pStyle w:val="Bezodstpw"/>
              <w:jc w:val="center"/>
            </w:pPr>
            <w:r w:rsidRPr="008937A0">
              <w:t>19</w:t>
            </w:r>
            <w:r w:rsidR="00A01ECE"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 xml:space="preserve">Toksykologia kosmetyków </w:t>
            </w:r>
          </w:p>
          <w:p w:rsidR="00A01ECE" w:rsidRPr="008937A0" w:rsidRDefault="00A01ECE" w:rsidP="00A01ECE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Zakład Toksykolog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4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5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  <w:rPr>
                <w:b/>
              </w:rPr>
            </w:pPr>
            <w:r w:rsidRPr="008937A0">
              <w:rPr>
                <w:b/>
              </w:rPr>
              <w:t>Egz. II</w:t>
            </w:r>
          </w:p>
        </w:tc>
      </w:tr>
      <w:tr w:rsidR="00A01ECE" w:rsidRPr="008937A0" w:rsidTr="00FE27F0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2</w:t>
            </w:r>
            <w:r w:rsidR="00FE27F0" w:rsidRPr="008937A0">
              <w:t>0</w:t>
            </w:r>
            <w:r w:rsidRPr="008937A0">
              <w:t>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Wychowanie fizyczne</w:t>
            </w:r>
          </w:p>
          <w:p w:rsidR="00A01ECE" w:rsidRPr="008937A0" w:rsidRDefault="00A01ECE" w:rsidP="00A01ECE">
            <w:pP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Studium Wychowania Fizycznego i Sport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jc w:val="center"/>
            </w:pPr>
            <w:r w:rsidRPr="008937A0">
              <w:t>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15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0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01ECE" w:rsidRPr="008937A0" w:rsidRDefault="00A01ECE" w:rsidP="00A01ECE">
            <w:pPr>
              <w:pStyle w:val="Bezodstpw"/>
              <w:jc w:val="center"/>
            </w:pPr>
            <w:r w:rsidRPr="008937A0">
              <w:t>Zal. II</w:t>
            </w:r>
          </w:p>
        </w:tc>
      </w:tr>
      <w:tr w:rsidR="00FE27F0" w:rsidRPr="008937A0" w:rsidTr="00FE27F0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21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Warsztaty naukowe w laboratorium naukowo-badawczym</w:t>
            </w:r>
          </w:p>
          <w:p w:rsidR="00FE27F0" w:rsidRPr="008937A0" w:rsidRDefault="00FE27F0" w:rsidP="00FE27F0">
            <w:pPr>
              <w:rPr>
                <w:i/>
                <w:sz w:val="18"/>
                <w:szCs w:val="18"/>
              </w:rPr>
            </w:pPr>
            <w:r w:rsidRPr="008937A0">
              <w:rPr>
                <w:i/>
                <w:sz w:val="18"/>
                <w:szCs w:val="18"/>
              </w:rPr>
              <w:t>Jednostka naukowo-badawcz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1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1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120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8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Zal, II</w:t>
            </w:r>
          </w:p>
        </w:tc>
      </w:tr>
      <w:tr w:rsidR="00FE27F0" w:rsidRPr="008937A0" w:rsidTr="007F7A30">
        <w:trPr>
          <w:cantSplit/>
        </w:trPr>
        <w:tc>
          <w:tcPr>
            <w:tcW w:w="42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22.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rPr>
                <w:b/>
                <w:sz w:val="18"/>
                <w:szCs w:val="18"/>
              </w:rPr>
            </w:pPr>
            <w:r w:rsidRPr="008937A0">
              <w:rPr>
                <w:b/>
                <w:sz w:val="18"/>
                <w:szCs w:val="18"/>
              </w:rPr>
              <w:t>Zajęcia fakultatywn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7F0" w:rsidRPr="008937A0" w:rsidRDefault="007F1D0D" w:rsidP="00FE27F0">
            <w:pPr>
              <w:jc w:val="center"/>
            </w:pPr>
            <w:r w:rsidRPr="008937A0">
              <w:t>6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7F1D0D" w:rsidP="00FE27F0">
            <w:pPr>
              <w:jc w:val="center"/>
            </w:pPr>
            <w:r w:rsidRPr="008937A0">
              <w:t>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7F1D0D" w:rsidP="00FE27F0">
            <w:pPr>
              <w:pStyle w:val="Bezodstpw"/>
              <w:jc w:val="center"/>
            </w:pPr>
            <w:r w:rsidRPr="008937A0">
              <w:t>6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-</w:t>
            </w:r>
          </w:p>
        </w:tc>
        <w:tc>
          <w:tcPr>
            <w:tcW w:w="70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7F0" w:rsidRPr="008937A0" w:rsidRDefault="007F1D0D" w:rsidP="00FE27F0">
            <w:pPr>
              <w:pStyle w:val="Bezodstpw"/>
              <w:jc w:val="center"/>
            </w:pPr>
            <w:r w:rsidRPr="008937A0">
              <w:t>4</w:t>
            </w:r>
          </w:p>
        </w:tc>
        <w:tc>
          <w:tcPr>
            <w:tcW w:w="85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pStyle w:val="Bezodstpw"/>
              <w:jc w:val="center"/>
            </w:pPr>
            <w:r w:rsidRPr="008937A0">
              <w:t>Zal. I</w:t>
            </w:r>
          </w:p>
        </w:tc>
      </w:tr>
      <w:tr w:rsidR="00FE27F0" w:rsidRPr="008937A0" w:rsidTr="0053773B">
        <w:trPr>
          <w:cantSplit/>
        </w:trPr>
        <w:tc>
          <w:tcPr>
            <w:tcW w:w="418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right"/>
              <w:rPr>
                <w:b/>
                <w:sz w:val="18"/>
                <w:szCs w:val="18"/>
              </w:rPr>
            </w:pPr>
            <w:r w:rsidRPr="008937A0">
              <w:rPr>
                <w:b/>
              </w:rPr>
              <w:t xml:space="preserve">Ogółem godziny i punkty ECTS  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7F0" w:rsidRPr="008937A0" w:rsidRDefault="008E1793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77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2</w:t>
            </w:r>
            <w:r w:rsidR="00051848" w:rsidRPr="008937A0">
              <w:rPr>
                <w:b/>
              </w:rPr>
              <w:t>5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E27F0" w:rsidRPr="008937A0" w:rsidRDefault="00051848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9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42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1</w:t>
            </w:r>
            <w:r w:rsidR="00051848" w:rsidRPr="008937A0">
              <w:rPr>
                <w:b/>
              </w:rPr>
              <w:t>5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E27F0" w:rsidRPr="008937A0" w:rsidRDefault="00051848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15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10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273</w:t>
            </w:r>
          </w:p>
        </w:tc>
        <w:tc>
          <w:tcPr>
            <w:tcW w:w="70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60</w:t>
            </w:r>
          </w:p>
        </w:tc>
        <w:tc>
          <w:tcPr>
            <w:tcW w:w="85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27F0" w:rsidRPr="008937A0" w:rsidRDefault="00FE27F0" w:rsidP="00FE27F0">
            <w:pPr>
              <w:jc w:val="center"/>
              <w:rPr>
                <w:b/>
              </w:rPr>
            </w:pPr>
            <w:r w:rsidRPr="008937A0">
              <w:rPr>
                <w:b/>
              </w:rPr>
              <w:t>5 egz.</w:t>
            </w:r>
          </w:p>
        </w:tc>
      </w:tr>
    </w:tbl>
    <w:p w:rsidR="001A0272" w:rsidRPr="008937A0" w:rsidRDefault="001A0272" w:rsidP="00981592">
      <w:pPr>
        <w:pStyle w:val="Bezodstpw"/>
      </w:pPr>
    </w:p>
    <w:p w:rsidR="00307124" w:rsidRPr="008937A0" w:rsidRDefault="00307124" w:rsidP="00981592">
      <w:pPr>
        <w:pStyle w:val="Bezodstpw"/>
        <w:ind w:right="-307"/>
        <w:rPr>
          <w:b/>
          <w:sz w:val="22"/>
          <w:szCs w:val="22"/>
        </w:rPr>
      </w:pPr>
    </w:p>
    <w:p w:rsidR="00307124" w:rsidRPr="008937A0" w:rsidRDefault="00307124" w:rsidP="00981592">
      <w:pPr>
        <w:pStyle w:val="Bezodstpw"/>
        <w:ind w:right="-307"/>
        <w:rPr>
          <w:b/>
          <w:sz w:val="22"/>
          <w:szCs w:val="22"/>
        </w:rPr>
      </w:pPr>
    </w:p>
    <w:p w:rsidR="008C33B8" w:rsidRPr="008937A0" w:rsidRDefault="008C33B8" w:rsidP="00981592">
      <w:pPr>
        <w:pStyle w:val="Bezodstpw"/>
        <w:ind w:right="-307"/>
        <w:rPr>
          <w:b/>
          <w:sz w:val="22"/>
          <w:szCs w:val="22"/>
        </w:rPr>
      </w:pPr>
    </w:p>
    <w:p w:rsidR="008C33B8" w:rsidRPr="008937A0" w:rsidRDefault="008C33B8" w:rsidP="00981592">
      <w:pPr>
        <w:pStyle w:val="Bezodstpw"/>
        <w:ind w:right="-307"/>
        <w:rPr>
          <w:b/>
          <w:sz w:val="22"/>
          <w:szCs w:val="22"/>
        </w:rPr>
      </w:pPr>
    </w:p>
    <w:p w:rsidR="001E7577" w:rsidRPr="00D75F7B" w:rsidRDefault="001E7577" w:rsidP="001E7577">
      <w:pPr>
        <w:spacing w:after="360"/>
        <w:ind w:right="260"/>
      </w:pPr>
      <w:bookmarkStart w:id="0" w:name="_GoBack"/>
      <w:bookmarkEnd w:id="0"/>
    </w:p>
    <w:p w:rsidR="001E7577" w:rsidRPr="008937A0" w:rsidRDefault="001E7577" w:rsidP="00981592">
      <w:pPr>
        <w:pStyle w:val="Bezodstpw"/>
        <w:ind w:right="-307"/>
        <w:rPr>
          <w:b/>
          <w:sz w:val="22"/>
          <w:szCs w:val="22"/>
        </w:rPr>
      </w:pPr>
    </w:p>
    <w:sectPr w:rsidR="001E7577" w:rsidRPr="008937A0" w:rsidSect="00CB5B6B">
      <w:pgSz w:w="11906" w:h="16838"/>
      <w:pgMar w:top="284" w:right="720" w:bottom="142" w:left="720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95E39"/>
    <w:multiLevelType w:val="multilevel"/>
    <w:tmpl w:val="E7E835B6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b w:val="0"/>
        <w:i w:val="0"/>
        <w:sz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45FD2"/>
    <w:multiLevelType w:val="hybridMultilevel"/>
    <w:tmpl w:val="41E43A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64977"/>
    <w:multiLevelType w:val="hybridMultilevel"/>
    <w:tmpl w:val="4352FD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B391F"/>
    <w:multiLevelType w:val="hybridMultilevel"/>
    <w:tmpl w:val="93186DF0"/>
    <w:lvl w:ilvl="0" w:tplc="04150015">
      <w:start w:val="1"/>
      <w:numFmt w:val="upperLetter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20DC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0D02A47"/>
    <w:multiLevelType w:val="hybridMultilevel"/>
    <w:tmpl w:val="EE54A3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56947"/>
    <w:multiLevelType w:val="hybridMultilevel"/>
    <w:tmpl w:val="346ED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6243B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3A83797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18B17F88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18B6440A"/>
    <w:multiLevelType w:val="hybridMultilevel"/>
    <w:tmpl w:val="E2C2E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C000CE"/>
    <w:multiLevelType w:val="hybridMultilevel"/>
    <w:tmpl w:val="3CC48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F2402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5FD6B3F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1B20FC2"/>
    <w:multiLevelType w:val="hybridMultilevel"/>
    <w:tmpl w:val="5A447F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20ECE"/>
    <w:multiLevelType w:val="hybridMultilevel"/>
    <w:tmpl w:val="07D6F7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472177"/>
    <w:multiLevelType w:val="multilevel"/>
    <w:tmpl w:val="36FE3C5A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270CC9"/>
    <w:multiLevelType w:val="hybridMultilevel"/>
    <w:tmpl w:val="90D60CBE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518F28EF"/>
    <w:multiLevelType w:val="hybridMultilevel"/>
    <w:tmpl w:val="B2F87E52"/>
    <w:lvl w:ilvl="0" w:tplc="77F6BB2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17F44"/>
    <w:multiLevelType w:val="hybridMultilevel"/>
    <w:tmpl w:val="2B408D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D35AA0"/>
    <w:multiLevelType w:val="hybridMultilevel"/>
    <w:tmpl w:val="07D6F7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90050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6D4303DF"/>
    <w:multiLevelType w:val="hybridMultilevel"/>
    <w:tmpl w:val="6FE8A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1545A3"/>
    <w:multiLevelType w:val="hybridMultilevel"/>
    <w:tmpl w:val="C22CAB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D66A3"/>
    <w:multiLevelType w:val="hybridMultilevel"/>
    <w:tmpl w:val="E2C2E3B4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79DA7D65"/>
    <w:multiLevelType w:val="hybridMultilevel"/>
    <w:tmpl w:val="A6A459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5119BD"/>
    <w:multiLevelType w:val="hybridMultilevel"/>
    <w:tmpl w:val="166467B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9"/>
  </w:num>
  <w:num w:numId="5">
    <w:abstractNumId w:val="21"/>
  </w:num>
  <w:num w:numId="6">
    <w:abstractNumId w:val="13"/>
    <w:lvlOverride w:ilvl="0">
      <w:startOverride w:val="1"/>
    </w:lvlOverride>
  </w:num>
  <w:num w:numId="7">
    <w:abstractNumId w:val="8"/>
  </w:num>
  <w:num w:numId="8">
    <w:abstractNumId w:val="16"/>
  </w:num>
  <w:num w:numId="9">
    <w:abstractNumId w:val="0"/>
  </w:num>
  <w:num w:numId="10">
    <w:abstractNumId w:val="24"/>
  </w:num>
  <w:num w:numId="11">
    <w:abstractNumId w:val="25"/>
  </w:num>
  <w:num w:numId="12">
    <w:abstractNumId w:val="10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5"/>
  </w:num>
  <w:num w:numId="16">
    <w:abstractNumId w:val="19"/>
  </w:num>
  <w:num w:numId="17">
    <w:abstractNumId w:val="26"/>
  </w:num>
  <w:num w:numId="18">
    <w:abstractNumId w:val="20"/>
  </w:num>
  <w:num w:numId="19">
    <w:abstractNumId w:val="23"/>
  </w:num>
  <w:num w:numId="20">
    <w:abstractNumId w:val="6"/>
  </w:num>
  <w:num w:numId="21">
    <w:abstractNumId w:val="11"/>
  </w:num>
  <w:num w:numId="22">
    <w:abstractNumId w:val="3"/>
  </w:num>
  <w:num w:numId="23">
    <w:abstractNumId w:val="17"/>
  </w:num>
  <w:num w:numId="24">
    <w:abstractNumId w:val="2"/>
  </w:num>
  <w:num w:numId="25">
    <w:abstractNumId w:val="22"/>
  </w:num>
  <w:num w:numId="26">
    <w:abstractNumId w:val="14"/>
  </w:num>
  <w:num w:numId="27">
    <w:abstractNumId w:val="15"/>
  </w:num>
  <w:num w:numId="28">
    <w:abstractNumId w:val="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De3NDEzNzIyNDZR0lEKTi0uzszPAykwrAUAb8XJESwAAAA="/>
  </w:docVars>
  <w:rsids>
    <w:rsidRoot w:val="005518DA"/>
    <w:rsid w:val="0000040C"/>
    <w:rsid w:val="00000516"/>
    <w:rsid w:val="00000B80"/>
    <w:rsid w:val="000025F5"/>
    <w:rsid w:val="000042CD"/>
    <w:rsid w:val="00004642"/>
    <w:rsid w:val="00006338"/>
    <w:rsid w:val="00010118"/>
    <w:rsid w:val="0001032B"/>
    <w:rsid w:val="000104FE"/>
    <w:rsid w:val="000120CF"/>
    <w:rsid w:val="0001216B"/>
    <w:rsid w:val="00012364"/>
    <w:rsid w:val="00012EC6"/>
    <w:rsid w:val="000143EB"/>
    <w:rsid w:val="00015718"/>
    <w:rsid w:val="00015EEE"/>
    <w:rsid w:val="000244D5"/>
    <w:rsid w:val="00024CAD"/>
    <w:rsid w:val="0002672C"/>
    <w:rsid w:val="00026CAE"/>
    <w:rsid w:val="00027CCC"/>
    <w:rsid w:val="00030539"/>
    <w:rsid w:val="000348B6"/>
    <w:rsid w:val="00036FD8"/>
    <w:rsid w:val="00040C40"/>
    <w:rsid w:val="00041CCA"/>
    <w:rsid w:val="0004554A"/>
    <w:rsid w:val="00046C71"/>
    <w:rsid w:val="00050050"/>
    <w:rsid w:val="00050E4F"/>
    <w:rsid w:val="00051403"/>
    <w:rsid w:val="0005142E"/>
    <w:rsid w:val="00051848"/>
    <w:rsid w:val="00052716"/>
    <w:rsid w:val="000565F2"/>
    <w:rsid w:val="00061460"/>
    <w:rsid w:val="000620A9"/>
    <w:rsid w:val="000636C0"/>
    <w:rsid w:val="00064676"/>
    <w:rsid w:val="00064801"/>
    <w:rsid w:val="0006564A"/>
    <w:rsid w:val="00066FC6"/>
    <w:rsid w:val="0006747C"/>
    <w:rsid w:val="00070964"/>
    <w:rsid w:val="00070A72"/>
    <w:rsid w:val="0007153F"/>
    <w:rsid w:val="00071954"/>
    <w:rsid w:val="00071ECD"/>
    <w:rsid w:val="000720C6"/>
    <w:rsid w:val="000751B3"/>
    <w:rsid w:val="0007521A"/>
    <w:rsid w:val="00077618"/>
    <w:rsid w:val="00077E70"/>
    <w:rsid w:val="00077F90"/>
    <w:rsid w:val="00084CED"/>
    <w:rsid w:val="00090DDA"/>
    <w:rsid w:val="00091F5A"/>
    <w:rsid w:val="00093100"/>
    <w:rsid w:val="0009512C"/>
    <w:rsid w:val="000969B2"/>
    <w:rsid w:val="000A04DA"/>
    <w:rsid w:val="000A06BD"/>
    <w:rsid w:val="000A1AD7"/>
    <w:rsid w:val="000A1B60"/>
    <w:rsid w:val="000A28C0"/>
    <w:rsid w:val="000A39E6"/>
    <w:rsid w:val="000A4341"/>
    <w:rsid w:val="000A6714"/>
    <w:rsid w:val="000B29A4"/>
    <w:rsid w:val="000B3AA7"/>
    <w:rsid w:val="000B6D0C"/>
    <w:rsid w:val="000B77C3"/>
    <w:rsid w:val="000B7C53"/>
    <w:rsid w:val="000C0036"/>
    <w:rsid w:val="000C00CE"/>
    <w:rsid w:val="000C0E91"/>
    <w:rsid w:val="000C1873"/>
    <w:rsid w:val="000C2925"/>
    <w:rsid w:val="000C2B09"/>
    <w:rsid w:val="000C387E"/>
    <w:rsid w:val="000C6D23"/>
    <w:rsid w:val="000C7798"/>
    <w:rsid w:val="000C7858"/>
    <w:rsid w:val="000D0734"/>
    <w:rsid w:val="000D136C"/>
    <w:rsid w:val="000D433A"/>
    <w:rsid w:val="000D4ED0"/>
    <w:rsid w:val="000D51FB"/>
    <w:rsid w:val="000D5BE6"/>
    <w:rsid w:val="000D5CBB"/>
    <w:rsid w:val="000D5EAC"/>
    <w:rsid w:val="000D68BB"/>
    <w:rsid w:val="000D7626"/>
    <w:rsid w:val="000D79A9"/>
    <w:rsid w:val="000E12F6"/>
    <w:rsid w:val="000E2AF1"/>
    <w:rsid w:val="000E4E2B"/>
    <w:rsid w:val="000E4E8F"/>
    <w:rsid w:val="000E55C5"/>
    <w:rsid w:val="000E5E8A"/>
    <w:rsid w:val="000E7405"/>
    <w:rsid w:val="000F02C9"/>
    <w:rsid w:val="000F3F38"/>
    <w:rsid w:val="000F64F0"/>
    <w:rsid w:val="000F6B45"/>
    <w:rsid w:val="00100A72"/>
    <w:rsid w:val="00100E6C"/>
    <w:rsid w:val="001015AE"/>
    <w:rsid w:val="00104440"/>
    <w:rsid w:val="00104D6D"/>
    <w:rsid w:val="00105C53"/>
    <w:rsid w:val="00107A61"/>
    <w:rsid w:val="001101A9"/>
    <w:rsid w:val="00110FB8"/>
    <w:rsid w:val="001137FB"/>
    <w:rsid w:val="00114D01"/>
    <w:rsid w:val="00116DE8"/>
    <w:rsid w:val="001170DC"/>
    <w:rsid w:val="00120DC0"/>
    <w:rsid w:val="0012241D"/>
    <w:rsid w:val="00122BCA"/>
    <w:rsid w:val="00124B3D"/>
    <w:rsid w:val="00125687"/>
    <w:rsid w:val="001256BC"/>
    <w:rsid w:val="001268C3"/>
    <w:rsid w:val="00126B10"/>
    <w:rsid w:val="00127272"/>
    <w:rsid w:val="0012741A"/>
    <w:rsid w:val="00130E35"/>
    <w:rsid w:val="0013377F"/>
    <w:rsid w:val="00135050"/>
    <w:rsid w:val="0013597B"/>
    <w:rsid w:val="00135B97"/>
    <w:rsid w:val="001415A5"/>
    <w:rsid w:val="0014259E"/>
    <w:rsid w:val="00143301"/>
    <w:rsid w:val="00144D56"/>
    <w:rsid w:val="001460BF"/>
    <w:rsid w:val="00146363"/>
    <w:rsid w:val="00150775"/>
    <w:rsid w:val="0015149D"/>
    <w:rsid w:val="0015193F"/>
    <w:rsid w:val="00151D8D"/>
    <w:rsid w:val="00153079"/>
    <w:rsid w:val="00153E92"/>
    <w:rsid w:val="00154899"/>
    <w:rsid w:val="00154CC2"/>
    <w:rsid w:val="001553CF"/>
    <w:rsid w:val="0015556E"/>
    <w:rsid w:val="00156217"/>
    <w:rsid w:val="0015718E"/>
    <w:rsid w:val="00160F3A"/>
    <w:rsid w:val="001628F1"/>
    <w:rsid w:val="00162BDF"/>
    <w:rsid w:val="001647FC"/>
    <w:rsid w:val="00164E6E"/>
    <w:rsid w:val="00166289"/>
    <w:rsid w:val="00166960"/>
    <w:rsid w:val="00170116"/>
    <w:rsid w:val="00170645"/>
    <w:rsid w:val="00171183"/>
    <w:rsid w:val="00171437"/>
    <w:rsid w:val="0017346C"/>
    <w:rsid w:val="001738CC"/>
    <w:rsid w:val="001741C9"/>
    <w:rsid w:val="0017455C"/>
    <w:rsid w:val="0018229D"/>
    <w:rsid w:val="00182977"/>
    <w:rsid w:val="00183D04"/>
    <w:rsid w:val="00183E88"/>
    <w:rsid w:val="00185496"/>
    <w:rsid w:val="001867EC"/>
    <w:rsid w:val="00186E2C"/>
    <w:rsid w:val="001944A4"/>
    <w:rsid w:val="00195EB3"/>
    <w:rsid w:val="00196EDC"/>
    <w:rsid w:val="0019766F"/>
    <w:rsid w:val="001976B8"/>
    <w:rsid w:val="00197921"/>
    <w:rsid w:val="00197F53"/>
    <w:rsid w:val="001A0272"/>
    <w:rsid w:val="001A15EA"/>
    <w:rsid w:val="001A193C"/>
    <w:rsid w:val="001A51B6"/>
    <w:rsid w:val="001B0050"/>
    <w:rsid w:val="001B0F9C"/>
    <w:rsid w:val="001B2F4F"/>
    <w:rsid w:val="001C01C5"/>
    <w:rsid w:val="001C1109"/>
    <w:rsid w:val="001C409A"/>
    <w:rsid w:val="001C442B"/>
    <w:rsid w:val="001C5875"/>
    <w:rsid w:val="001C7770"/>
    <w:rsid w:val="001C7B3B"/>
    <w:rsid w:val="001C7E3B"/>
    <w:rsid w:val="001D2141"/>
    <w:rsid w:val="001D3DD0"/>
    <w:rsid w:val="001D4015"/>
    <w:rsid w:val="001D6741"/>
    <w:rsid w:val="001D7641"/>
    <w:rsid w:val="001E26D0"/>
    <w:rsid w:val="001E3457"/>
    <w:rsid w:val="001E3BF7"/>
    <w:rsid w:val="001E3D68"/>
    <w:rsid w:val="001E4711"/>
    <w:rsid w:val="001E4B4A"/>
    <w:rsid w:val="001E4F19"/>
    <w:rsid w:val="001E67ED"/>
    <w:rsid w:val="001E71BB"/>
    <w:rsid w:val="001E7577"/>
    <w:rsid w:val="001F0AFC"/>
    <w:rsid w:val="001F31D9"/>
    <w:rsid w:val="001F454D"/>
    <w:rsid w:val="001F75A7"/>
    <w:rsid w:val="002006C3"/>
    <w:rsid w:val="00204439"/>
    <w:rsid w:val="00205713"/>
    <w:rsid w:val="00206E6D"/>
    <w:rsid w:val="0021005C"/>
    <w:rsid w:val="0021020F"/>
    <w:rsid w:val="002108DE"/>
    <w:rsid w:val="00212AF0"/>
    <w:rsid w:val="0021503C"/>
    <w:rsid w:val="0021591A"/>
    <w:rsid w:val="00216E15"/>
    <w:rsid w:val="002178BA"/>
    <w:rsid w:val="00220E81"/>
    <w:rsid w:val="00220ED5"/>
    <w:rsid w:val="002236A3"/>
    <w:rsid w:val="00224964"/>
    <w:rsid w:val="00224EF7"/>
    <w:rsid w:val="002253BA"/>
    <w:rsid w:val="00226029"/>
    <w:rsid w:val="0023011A"/>
    <w:rsid w:val="00230B7C"/>
    <w:rsid w:val="00232A68"/>
    <w:rsid w:val="002346B7"/>
    <w:rsid w:val="00235781"/>
    <w:rsid w:val="0024064A"/>
    <w:rsid w:val="00243485"/>
    <w:rsid w:val="00243DA0"/>
    <w:rsid w:val="00243DEE"/>
    <w:rsid w:val="00243F34"/>
    <w:rsid w:val="002442CF"/>
    <w:rsid w:val="002448B2"/>
    <w:rsid w:val="00245623"/>
    <w:rsid w:val="002470EA"/>
    <w:rsid w:val="00247B10"/>
    <w:rsid w:val="0025084F"/>
    <w:rsid w:val="00253410"/>
    <w:rsid w:val="0025352F"/>
    <w:rsid w:val="00253F2B"/>
    <w:rsid w:val="002549BA"/>
    <w:rsid w:val="002558F4"/>
    <w:rsid w:val="00257426"/>
    <w:rsid w:val="00261B7F"/>
    <w:rsid w:val="0026265B"/>
    <w:rsid w:val="00262C1A"/>
    <w:rsid w:val="00262D73"/>
    <w:rsid w:val="00264636"/>
    <w:rsid w:val="00264743"/>
    <w:rsid w:val="00266CF8"/>
    <w:rsid w:val="002674A0"/>
    <w:rsid w:val="00267DD7"/>
    <w:rsid w:val="00271EBE"/>
    <w:rsid w:val="00272588"/>
    <w:rsid w:val="002725E2"/>
    <w:rsid w:val="00273991"/>
    <w:rsid w:val="00273FA2"/>
    <w:rsid w:val="002758A7"/>
    <w:rsid w:val="00282169"/>
    <w:rsid w:val="00283EE2"/>
    <w:rsid w:val="0028538B"/>
    <w:rsid w:val="00286105"/>
    <w:rsid w:val="00286F4B"/>
    <w:rsid w:val="00287DAB"/>
    <w:rsid w:val="002902AB"/>
    <w:rsid w:val="0029077C"/>
    <w:rsid w:val="00291196"/>
    <w:rsid w:val="002915CD"/>
    <w:rsid w:val="00293281"/>
    <w:rsid w:val="0029451B"/>
    <w:rsid w:val="002951B6"/>
    <w:rsid w:val="00295890"/>
    <w:rsid w:val="002959AE"/>
    <w:rsid w:val="002976D3"/>
    <w:rsid w:val="002A327C"/>
    <w:rsid w:val="002A38EE"/>
    <w:rsid w:val="002A3AB5"/>
    <w:rsid w:val="002A4199"/>
    <w:rsid w:val="002A5A27"/>
    <w:rsid w:val="002B172A"/>
    <w:rsid w:val="002B4DFF"/>
    <w:rsid w:val="002B501D"/>
    <w:rsid w:val="002B53E4"/>
    <w:rsid w:val="002B5EF4"/>
    <w:rsid w:val="002B5FB3"/>
    <w:rsid w:val="002C209C"/>
    <w:rsid w:val="002C4601"/>
    <w:rsid w:val="002C5835"/>
    <w:rsid w:val="002D0519"/>
    <w:rsid w:val="002D0BAC"/>
    <w:rsid w:val="002D2310"/>
    <w:rsid w:val="002D3CA0"/>
    <w:rsid w:val="002D754D"/>
    <w:rsid w:val="002D75A9"/>
    <w:rsid w:val="002E06FF"/>
    <w:rsid w:val="002E2E93"/>
    <w:rsid w:val="002E4065"/>
    <w:rsid w:val="002E44AF"/>
    <w:rsid w:val="002E5034"/>
    <w:rsid w:val="002E5C3C"/>
    <w:rsid w:val="002E66D5"/>
    <w:rsid w:val="002F038B"/>
    <w:rsid w:val="002F0456"/>
    <w:rsid w:val="002F1112"/>
    <w:rsid w:val="002F1CBC"/>
    <w:rsid w:val="002F42C0"/>
    <w:rsid w:val="002F7D81"/>
    <w:rsid w:val="00300E67"/>
    <w:rsid w:val="003048A6"/>
    <w:rsid w:val="00304DB5"/>
    <w:rsid w:val="0030572E"/>
    <w:rsid w:val="00305DEC"/>
    <w:rsid w:val="00306B95"/>
    <w:rsid w:val="00307124"/>
    <w:rsid w:val="003077D2"/>
    <w:rsid w:val="0031140C"/>
    <w:rsid w:val="00312DD7"/>
    <w:rsid w:val="00312E1F"/>
    <w:rsid w:val="00312F58"/>
    <w:rsid w:val="003138D6"/>
    <w:rsid w:val="00314577"/>
    <w:rsid w:val="003147FF"/>
    <w:rsid w:val="00314AB6"/>
    <w:rsid w:val="00315803"/>
    <w:rsid w:val="0031612C"/>
    <w:rsid w:val="00321F0D"/>
    <w:rsid w:val="00325FA6"/>
    <w:rsid w:val="00332192"/>
    <w:rsid w:val="003328CC"/>
    <w:rsid w:val="00333E36"/>
    <w:rsid w:val="00334397"/>
    <w:rsid w:val="00334AFD"/>
    <w:rsid w:val="003354B4"/>
    <w:rsid w:val="00336951"/>
    <w:rsid w:val="00336CE8"/>
    <w:rsid w:val="0033731E"/>
    <w:rsid w:val="003427D6"/>
    <w:rsid w:val="00343B96"/>
    <w:rsid w:val="00345C1C"/>
    <w:rsid w:val="00347534"/>
    <w:rsid w:val="00351B20"/>
    <w:rsid w:val="00351FCB"/>
    <w:rsid w:val="00352C85"/>
    <w:rsid w:val="00352E0D"/>
    <w:rsid w:val="003537D3"/>
    <w:rsid w:val="0035410C"/>
    <w:rsid w:val="00357024"/>
    <w:rsid w:val="00360467"/>
    <w:rsid w:val="003622D2"/>
    <w:rsid w:val="0036248A"/>
    <w:rsid w:val="0036250C"/>
    <w:rsid w:val="00362C3F"/>
    <w:rsid w:val="00363E45"/>
    <w:rsid w:val="0036416A"/>
    <w:rsid w:val="003651FD"/>
    <w:rsid w:val="00367063"/>
    <w:rsid w:val="003705CC"/>
    <w:rsid w:val="00371372"/>
    <w:rsid w:val="00371649"/>
    <w:rsid w:val="00371E43"/>
    <w:rsid w:val="003720D8"/>
    <w:rsid w:val="00373096"/>
    <w:rsid w:val="003737FA"/>
    <w:rsid w:val="00373D5B"/>
    <w:rsid w:val="00373D66"/>
    <w:rsid w:val="003748EC"/>
    <w:rsid w:val="00374F1E"/>
    <w:rsid w:val="00375F37"/>
    <w:rsid w:val="00376BDB"/>
    <w:rsid w:val="00381B88"/>
    <w:rsid w:val="003820C0"/>
    <w:rsid w:val="003820E5"/>
    <w:rsid w:val="00383934"/>
    <w:rsid w:val="003851C8"/>
    <w:rsid w:val="003939F9"/>
    <w:rsid w:val="003965C0"/>
    <w:rsid w:val="003969F9"/>
    <w:rsid w:val="003A4D71"/>
    <w:rsid w:val="003A676A"/>
    <w:rsid w:val="003B1D79"/>
    <w:rsid w:val="003B3129"/>
    <w:rsid w:val="003B3BF4"/>
    <w:rsid w:val="003B6464"/>
    <w:rsid w:val="003B79DC"/>
    <w:rsid w:val="003C0E06"/>
    <w:rsid w:val="003C3594"/>
    <w:rsid w:val="003C3993"/>
    <w:rsid w:val="003C7012"/>
    <w:rsid w:val="003C76BD"/>
    <w:rsid w:val="003C7E6F"/>
    <w:rsid w:val="003D0BB1"/>
    <w:rsid w:val="003D0D11"/>
    <w:rsid w:val="003D110F"/>
    <w:rsid w:val="003D29D8"/>
    <w:rsid w:val="003D397E"/>
    <w:rsid w:val="003D3D96"/>
    <w:rsid w:val="003D41A7"/>
    <w:rsid w:val="003D4EEE"/>
    <w:rsid w:val="003D7848"/>
    <w:rsid w:val="003D7D55"/>
    <w:rsid w:val="003E3783"/>
    <w:rsid w:val="003E3884"/>
    <w:rsid w:val="003E6809"/>
    <w:rsid w:val="003E7856"/>
    <w:rsid w:val="003F27DB"/>
    <w:rsid w:val="003F30E0"/>
    <w:rsid w:val="003F5075"/>
    <w:rsid w:val="003F6993"/>
    <w:rsid w:val="003F6F9E"/>
    <w:rsid w:val="003F7173"/>
    <w:rsid w:val="003F7422"/>
    <w:rsid w:val="003F7DE1"/>
    <w:rsid w:val="004002ED"/>
    <w:rsid w:val="0040067C"/>
    <w:rsid w:val="00401356"/>
    <w:rsid w:val="00403498"/>
    <w:rsid w:val="00403DC6"/>
    <w:rsid w:val="0040545B"/>
    <w:rsid w:val="00407A8B"/>
    <w:rsid w:val="00407FA5"/>
    <w:rsid w:val="00411B4F"/>
    <w:rsid w:val="004130BA"/>
    <w:rsid w:val="00413A97"/>
    <w:rsid w:val="004154D4"/>
    <w:rsid w:val="00415E3D"/>
    <w:rsid w:val="004168D6"/>
    <w:rsid w:val="004178C3"/>
    <w:rsid w:val="00421219"/>
    <w:rsid w:val="00422AA9"/>
    <w:rsid w:val="00423047"/>
    <w:rsid w:val="004252C4"/>
    <w:rsid w:val="00425D5C"/>
    <w:rsid w:val="00430251"/>
    <w:rsid w:val="0043120E"/>
    <w:rsid w:val="00431A61"/>
    <w:rsid w:val="00431A9B"/>
    <w:rsid w:val="004362DC"/>
    <w:rsid w:val="00436F6C"/>
    <w:rsid w:val="00440694"/>
    <w:rsid w:val="00440A2D"/>
    <w:rsid w:val="0044159D"/>
    <w:rsid w:val="00441A7A"/>
    <w:rsid w:val="00441D85"/>
    <w:rsid w:val="00442861"/>
    <w:rsid w:val="0044413A"/>
    <w:rsid w:val="0044535F"/>
    <w:rsid w:val="004458FF"/>
    <w:rsid w:val="00450269"/>
    <w:rsid w:val="00451AA2"/>
    <w:rsid w:val="00455E8E"/>
    <w:rsid w:val="00457F65"/>
    <w:rsid w:val="00460382"/>
    <w:rsid w:val="00461B82"/>
    <w:rsid w:val="004622D7"/>
    <w:rsid w:val="004640EA"/>
    <w:rsid w:val="00464E3D"/>
    <w:rsid w:val="004651BD"/>
    <w:rsid w:val="00465433"/>
    <w:rsid w:val="0046725C"/>
    <w:rsid w:val="00467C20"/>
    <w:rsid w:val="00470AC2"/>
    <w:rsid w:val="00472D65"/>
    <w:rsid w:val="00474359"/>
    <w:rsid w:val="00474822"/>
    <w:rsid w:val="0047761C"/>
    <w:rsid w:val="0048053C"/>
    <w:rsid w:val="004810B6"/>
    <w:rsid w:val="0048495A"/>
    <w:rsid w:val="00487B77"/>
    <w:rsid w:val="00490127"/>
    <w:rsid w:val="00494A71"/>
    <w:rsid w:val="00495D19"/>
    <w:rsid w:val="0049627C"/>
    <w:rsid w:val="004A0232"/>
    <w:rsid w:val="004A17F7"/>
    <w:rsid w:val="004A2E50"/>
    <w:rsid w:val="004A3EA3"/>
    <w:rsid w:val="004A6CE4"/>
    <w:rsid w:val="004A75C1"/>
    <w:rsid w:val="004B1688"/>
    <w:rsid w:val="004B2773"/>
    <w:rsid w:val="004B35DF"/>
    <w:rsid w:val="004B4D06"/>
    <w:rsid w:val="004B4DAB"/>
    <w:rsid w:val="004B5D2B"/>
    <w:rsid w:val="004B7164"/>
    <w:rsid w:val="004C1C81"/>
    <w:rsid w:val="004C2306"/>
    <w:rsid w:val="004C36EE"/>
    <w:rsid w:val="004C45BE"/>
    <w:rsid w:val="004C4DCA"/>
    <w:rsid w:val="004C578E"/>
    <w:rsid w:val="004C6350"/>
    <w:rsid w:val="004C667E"/>
    <w:rsid w:val="004C7B4E"/>
    <w:rsid w:val="004D0FB4"/>
    <w:rsid w:val="004D13A3"/>
    <w:rsid w:val="004D2FDF"/>
    <w:rsid w:val="004D46E9"/>
    <w:rsid w:val="004D4D2B"/>
    <w:rsid w:val="004D59C6"/>
    <w:rsid w:val="004D5C7C"/>
    <w:rsid w:val="004D6858"/>
    <w:rsid w:val="004D75A1"/>
    <w:rsid w:val="004D7927"/>
    <w:rsid w:val="004D7D51"/>
    <w:rsid w:val="004D7FF8"/>
    <w:rsid w:val="004E1050"/>
    <w:rsid w:val="004E158A"/>
    <w:rsid w:val="004E172D"/>
    <w:rsid w:val="004E40A5"/>
    <w:rsid w:val="004E4504"/>
    <w:rsid w:val="004E6593"/>
    <w:rsid w:val="004E6CB8"/>
    <w:rsid w:val="004E7D6F"/>
    <w:rsid w:val="004F27CD"/>
    <w:rsid w:val="004F4FE1"/>
    <w:rsid w:val="004F6FD1"/>
    <w:rsid w:val="00502478"/>
    <w:rsid w:val="0050304A"/>
    <w:rsid w:val="00510131"/>
    <w:rsid w:val="00512CD6"/>
    <w:rsid w:val="0051309E"/>
    <w:rsid w:val="00515C1F"/>
    <w:rsid w:val="00517C2C"/>
    <w:rsid w:val="00520FD2"/>
    <w:rsid w:val="00520FEA"/>
    <w:rsid w:val="00522533"/>
    <w:rsid w:val="00522BD8"/>
    <w:rsid w:val="0052589F"/>
    <w:rsid w:val="0053015C"/>
    <w:rsid w:val="0053041B"/>
    <w:rsid w:val="00530E1A"/>
    <w:rsid w:val="005332AD"/>
    <w:rsid w:val="005358DC"/>
    <w:rsid w:val="0053773B"/>
    <w:rsid w:val="005428A8"/>
    <w:rsid w:val="005451AF"/>
    <w:rsid w:val="00547B65"/>
    <w:rsid w:val="00547BC6"/>
    <w:rsid w:val="005500BE"/>
    <w:rsid w:val="005518DA"/>
    <w:rsid w:val="00551FC0"/>
    <w:rsid w:val="00554700"/>
    <w:rsid w:val="00557BF2"/>
    <w:rsid w:val="00563686"/>
    <w:rsid w:val="0056615C"/>
    <w:rsid w:val="0056672C"/>
    <w:rsid w:val="00566871"/>
    <w:rsid w:val="00567E16"/>
    <w:rsid w:val="005702EE"/>
    <w:rsid w:val="00571A42"/>
    <w:rsid w:val="00573DF4"/>
    <w:rsid w:val="00574635"/>
    <w:rsid w:val="00574F6D"/>
    <w:rsid w:val="005753DC"/>
    <w:rsid w:val="00577CA6"/>
    <w:rsid w:val="0058219C"/>
    <w:rsid w:val="00583251"/>
    <w:rsid w:val="00583DA8"/>
    <w:rsid w:val="0058507E"/>
    <w:rsid w:val="0058770C"/>
    <w:rsid w:val="00590AEC"/>
    <w:rsid w:val="005910A0"/>
    <w:rsid w:val="005927BD"/>
    <w:rsid w:val="00592E95"/>
    <w:rsid w:val="005955DB"/>
    <w:rsid w:val="005968C1"/>
    <w:rsid w:val="00597161"/>
    <w:rsid w:val="0059722B"/>
    <w:rsid w:val="005A0382"/>
    <w:rsid w:val="005A2935"/>
    <w:rsid w:val="005A74CF"/>
    <w:rsid w:val="005A7E9A"/>
    <w:rsid w:val="005B0E5E"/>
    <w:rsid w:val="005B4FE1"/>
    <w:rsid w:val="005B5143"/>
    <w:rsid w:val="005B5FB7"/>
    <w:rsid w:val="005B7056"/>
    <w:rsid w:val="005C012D"/>
    <w:rsid w:val="005C02BC"/>
    <w:rsid w:val="005C076E"/>
    <w:rsid w:val="005C2FA6"/>
    <w:rsid w:val="005C33D8"/>
    <w:rsid w:val="005C6C9A"/>
    <w:rsid w:val="005C7591"/>
    <w:rsid w:val="005C7C1A"/>
    <w:rsid w:val="005D07B2"/>
    <w:rsid w:val="005D297A"/>
    <w:rsid w:val="005E040D"/>
    <w:rsid w:val="005E357B"/>
    <w:rsid w:val="005E4522"/>
    <w:rsid w:val="005E5DBD"/>
    <w:rsid w:val="005E64E1"/>
    <w:rsid w:val="005F0AAD"/>
    <w:rsid w:val="005F1C5F"/>
    <w:rsid w:val="005F3B91"/>
    <w:rsid w:val="005F43AD"/>
    <w:rsid w:val="005F4864"/>
    <w:rsid w:val="00600298"/>
    <w:rsid w:val="006007EA"/>
    <w:rsid w:val="00600A9D"/>
    <w:rsid w:val="0060104F"/>
    <w:rsid w:val="00601115"/>
    <w:rsid w:val="006022D9"/>
    <w:rsid w:val="00602D9B"/>
    <w:rsid w:val="0060378E"/>
    <w:rsid w:val="00604564"/>
    <w:rsid w:val="00604F72"/>
    <w:rsid w:val="0060606F"/>
    <w:rsid w:val="0060789F"/>
    <w:rsid w:val="00610C8C"/>
    <w:rsid w:val="00611E7F"/>
    <w:rsid w:val="0061206A"/>
    <w:rsid w:val="006123E4"/>
    <w:rsid w:val="00617CE8"/>
    <w:rsid w:val="00617E84"/>
    <w:rsid w:val="0062041D"/>
    <w:rsid w:val="006219AA"/>
    <w:rsid w:val="00621D67"/>
    <w:rsid w:val="00622225"/>
    <w:rsid w:val="0062304F"/>
    <w:rsid w:val="006240C0"/>
    <w:rsid w:val="00625554"/>
    <w:rsid w:val="0062658D"/>
    <w:rsid w:val="0062712C"/>
    <w:rsid w:val="00627156"/>
    <w:rsid w:val="0063196C"/>
    <w:rsid w:val="006337F9"/>
    <w:rsid w:val="00634B56"/>
    <w:rsid w:val="0063589D"/>
    <w:rsid w:val="00637129"/>
    <w:rsid w:val="00640B86"/>
    <w:rsid w:val="00641C07"/>
    <w:rsid w:val="006436A6"/>
    <w:rsid w:val="0064392C"/>
    <w:rsid w:val="006440CB"/>
    <w:rsid w:val="00645B65"/>
    <w:rsid w:val="006462C7"/>
    <w:rsid w:val="006463DF"/>
    <w:rsid w:val="00650B82"/>
    <w:rsid w:val="00650E7D"/>
    <w:rsid w:val="00653C12"/>
    <w:rsid w:val="00653FEF"/>
    <w:rsid w:val="00657643"/>
    <w:rsid w:val="00660375"/>
    <w:rsid w:val="00662C3A"/>
    <w:rsid w:val="00663171"/>
    <w:rsid w:val="006633E6"/>
    <w:rsid w:val="00663B39"/>
    <w:rsid w:val="00664811"/>
    <w:rsid w:val="00664F62"/>
    <w:rsid w:val="00665C2D"/>
    <w:rsid w:val="00667233"/>
    <w:rsid w:val="00667811"/>
    <w:rsid w:val="00667A74"/>
    <w:rsid w:val="006722E1"/>
    <w:rsid w:val="00673DF7"/>
    <w:rsid w:val="006751C2"/>
    <w:rsid w:val="006756E4"/>
    <w:rsid w:val="00675743"/>
    <w:rsid w:val="006763A5"/>
    <w:rsid w:val="00676D27"/>
    <w:rsid w:val="00677FAB"/>
    <w:rsid w:val="0068048A"/>
    <w:rsid w:val="00683795"/>
    <w:rsid w:val="00683AE0"/>
    <w:rsid w:val="00684D4B"/>
    <w:rsid w:val="00684FBB"/>
    <w:rsid w:val="00687F1A"/>
    <w:rsid w:val="00690846"/>
    <w:rsid w:val="00694E57"/>
    <w:rsid w:val="006950D4"/>
    <w:rsid w:val="00697977"/>
    <w:rsid w:val="006A0742"/>
    <w:rsid w:val="006A0CB7"/>
    <w:rsid w:val="006A11DA"/>
    <w:rsid w:val="006A197B"/>
    <w:rsid w:val="006A5297"/>
    <w:rsid w:val="006A5CEC"/>
    <w:rsid w:val="006A615B"/>
    <w:rsid w:val="006A788A"/>
    <w:rsid w:val="006A7FF6"/>
    <w:rsid w:val="006B0162"/>
    <w:rsid w:val="006B03FF"/>
    <w:rsid w:val="006B2538"/>
    <w:rsid w:val="006B31B1"/>
    <w:rsid w:val="006B411B"/>
    <w:rsid w:val="006B58E2"/>
    <w:rsid w:val="006B592B"/>
    <w:rsid w:val="006B6A03"/>
    <w:rsid w:val="006B6CD4"/>
    <w:rsid w:val="006C02BB"/>
    <w:rsid w:val="006C05A9"/>
    <w:rsid w:val="006C0C6E"/>
    <w:rsid w:val="006C1CD9"/>
    <w:rsid w:val="006C2BFB"/>
    <w:rsid w:val="006C3027"/>
    <w:rsid w:val="006C358D"/>
    <w:rsid w:val="006C516A"/>
    <w:rsid w:val="006D278E"/>
    <w:rsid w:val="006D2E15"/>
    <w:rsid w:val="006D3DF9"/>
    <w:rsid w:val="006D4F9F"/>
    <w:rsid w:val="006D5D0F"/>
    <w:rsid w:val="006E1FF1"/>
    <w:rsid w:val="006E3C52"/>
    <w:rsid w:val="006E46FC"/>
    <w:rsid w:val="006E55B4"/>
    <w:rsid w:val="006E7AB7"/>
    <w:rsid w:val="006F0D0C"/>
    <w:rsid w:val="006F0D61"/>
    <w:rsid w:val="006F213C"/>
    <w:rsid w:val="006F3432"/>
    <w:rsid w:val="006F3C93"/>
    <w:rsid w:val="006F6826"/>
    <w:rsid w:val="006F743F"/>
    <w:rsid w:val="00700ED2"/>
    <w:rsid w:val="007020B0"/>
    <w:rsid w:val="00702AE2"/>
    <w:rsid w:val="00704B07"/>
    <w:rsid w:val="00706085"/>
    <w:rsid w:val="00706489"/>
    <w:rsid w:val="0070695C"/>
    <w:rsid w:val="00710115"/>
    <w:rsid w:val="00711211"/>
    <w:rsid w:val="00711806"/>
    <w:rsid w:val="007119AF"/>
    <w:rsid w:val="00712468"/>
    <w:rsid w:val="0071384D"/>
    <w:rsid w:val="0071487B"/>
    <w:rsid w:val="00714FFC"/>
    <w:rsid w:val="0071746A"/>
    <w:rsid w:val="00720617"/>
    <w:rsid w:val="00721E87"/>
    <w:rsid w:val="00722181"/>
    <w:rsid w:val="00724516"/>
    <w:rsid w:val="0072539D"/>
    <w:rsid w:val="0073003C"/>
    <w:rsid w:val="00730FA5"/>
    <w:rsid w:val="0073328D"/>
    <w:rsid w:val="00734708"/>
    <w:rsid w:val="00734914"/>
    <w:rsid w:val="00735204"/>
    <w:rsid w:val="00735F7E"/>
    <w:rsid w:val="00736053"/>
    <w:rsid w:val="0074208D"/>
    <w:rsid w:val="00742772"/>
    <w:rsid w:val="00743CEB"/>
    <w:rsid w:val="0074496D"/>
    <w:rsid w:val="0074560A"/>
    <w:rsid w:val="0074568B"/>
    <w:rsid w:val="00751652"/>
    <w:rsid w:val="007523CE"/>
    <w:rsid w:val="00752A10"/>
    <w:rsid w:val="00752E95"/>
    <w:rsid w:val="00754501"/>
    <w:rsid w:val="007546F7"/>
    <w:rsid w:val="007556E7"/>
    <w:rsid w:val="00755943"/>
    <w:rsid w:val="00756A77"/>
    <w:rsid w:val="007571DA"/>
    <w:rsid w:val="00757A67"/>
    <w:rsid w:val="00760FF2"/>
    <w:rsid w:val="007619E4"/>
    <w:rsid w:val="00761CEE"/>
    <w:rsid w:val="00762E2E"/>
    <w:rsid w:val="00763850"/>
    <w:rsid w:val="00763A8E"/>
    <w:rsid w:val="00763BE2"/>
    <w:rsid w:val="00763CD3"/>
    <w:rsid w:val="00764602"/>
    <w:rsid w:val="0076494F"/>
    <w:rsid w:val="0076511E"/>
    <w:rsid w:val="00765143"/>
    <w:rsid w:val="00767F34"/>
    <w:rsid w:val="0077362C"/>
    <w:rsid w:val="007748D8"/>
    <w:rsid w:val="00775307"/>
    <w:rsid w:val="0077560D"/>
    <w:rsid w:val="0077628C"/>
    <w:rsid w:val="00781C16"/>
    <w:rsid w:val="00781D6D"/>
    <w:rsid w:val="00782408"/>
    <w:rsid w:val="00782FB1"/>
    <w:rsid w:val="00783E4D"/>
    <w:rsid w:val="00784208"/>
    <w:rsid w:val="00785775"/>
    <w:rsid w:val="0079108A"/>
    <w:rsid w:val="007916B2"/>
    <w:rsid w:val="00791E5B"/>
    <w:rsid w:val="007924E5"/>
    <w:rsid w:val="00792E2E"/>
    <w:rsid w:val="0079365E"/>
    <w:rsid w:val="00794B8B"/>
    <w:rsid w:val="007967EF"/>
    <w:rsid w:val="007A469C"/>
    <w:rsid w:val="007A4C93"/>
    <w:rsid w:val="007A616F"/>
    <w:rsid w:val="007A678E"/>
    <w:rsid w:val="007A7CE9"/>
    <w:rsid w:val="007A7DF5"/>
    <w:rsid w:val="007B1A2F"/>
    <w:rsid w:val="007B2AE8"/>
    <w:rsid w:val="007B4584"/>
    <w:rsid w:val="007B5951"/>
    <w:rsid w:val="007B5E33"/>
    <w:rsid w:val="007C1AFF"/>
    <w:rsid w:val="007C2A4D"/>
    <w:rsid w:val="007C2B7C"/>
    <w:rsid w:val="007C362D"/>
    <w:rsid w:val="007C3795"/>
    <w:rsid w:val="007C58AB"/>
    <w:rsid w:val="007C5C08"/>
    <w:rsid w:val="007C637B"/>
    <w:rsid w:val="007C72F8"/>
    <w:rsid w:val="007D1553"/>
    <w:rsid w:val="007D3C10"/>
    <w:rsid w:val="007D4920"/>
    <w:rsid w:val="007D5915"/>
    <w:rsid w:val="007D7A35"/>
    <w:rsid w:val="007E2767"/>
    <w:rsid w:val="007E2D3F"/>
    <w:rsid w:val="007E2E2D"/>
    <w:rsid w:val="007E4478"/>
    <w:rsid w:val="007E546B"/>
    <w:rsid w:val="007E5BCD"/>
    <w:rsid w:val="007F0E64"/>
    <w:rsid w:val="007F0F2F"/>
    <w:rsid w:val="007F1C9E"/>
    <w:rsid w:val="007F1D0D"/>
    <w:rsid w:val="007F3A04"/>
    <w:rsid w:val="007F466C"/>
    <w:rsid w:val="007F4836"/>
    <w:rsid w:val="007F516F"/>
    <w:rsid w:val="007F7235"/>
    <w:rsid w:val="007F7A30"/>
    <w:rsid w:val="008001DF"/>
    <w:rsid w:val="008016B1"/>
    <w:rsid w:val="00805C27"/>
    <w:rsid w:val="0080699B"/>
    <w:rsid w:val="008073B0"/>
    <w:rsid w:val="008142D6"/>
    <w:rsid w:val="00815588"/>
    <w:rsid w:val="00815F56"/>
    <w:rsid w:val="00816232"/>
    <w:rsid w:val="008171FF"/>
    <w:rsid w:val="00817499"/>
    <w:rsid w:val="008200C9"/>
    <w:rsid w:val="00821AA0"/>
    <w:rsid w:val="0082542D"/>
    <w:rsid w:val="008261B6"/>
    <w:rsid w:val="008264C7"/>
    <w:rsid w:val="008308CB"/>
    <w:rsid w:val="008309C3"/>
    <w:rsid w:val="00831D65"/>
    <w:rsid w:val="0083387B"/>
    <w:rsid w:val="00836017"/>
    <w:rsid w:val="00836315"/>
    <w:rsid w:val="00840C02"/>
    <w:rsid w:val="00840D8A"/>
    <w:rsid w:val="00841D02"/>
    <w:rsid w:val="00842FFD"/>
    <w:rsid w:val="00846820"/>
    <w:rsid w:val="008468C2"/>
    <w:rsid w:val="008479C0"/>
    <w:rsid w:val="00850153"/>
    <w:rsid w:val="008501D5"/>
    <w:rsid w:val="00850F64"/>
    <w:rsid w:val="0085142F"/>
    <w:rsid w:val="00851D4F"/>
    <w:rsid w:val="008524DC"/>
    <w:rsid w:val="008529F7"/>
    <w:rsid w:val="008538A6"/>
    <w:rsid w:val="008552F6"/>
    <w:rsid w:val="00855BCE"/>
    <w:rsid w:val="00862CE8"/>
    <w:rsid w:val="0086457E"/>
    <w:rsid w:val="00865050"/>
    <w:rsid w:val="008652AA"/>
    <w:rsid w:val="0087272F"/>
    <w:rsid w:val="00873F73"/>
    <w:rsid w:val="008743F3"/>
    <w:rsid w:val="00876711"/>
    <w:rsid w:val="008767CF"/>
    <w:rsid w:val="008800D0"/>
    <w:rsid w:val="008851BC"/>
    <w:rsid w:val="00891223"/>
    <w:rsid w:val="008918AC"/>
    <w:rsid w:val="00891B9B"/>
    <w:rsid w:val="008929CE"/>
    <w:rsid w:val="008937A0"/>
    <w:rsid w:val="00893E1B"/>
    <w:rsid w:val="00895AC9"/>
    <w:rsid w:val="00896722"/>
    <w:rsid w:val="00897A54"/>
    <w:rsid w:val="008A06A8"/>
    <w:rsid w:val="008A0711"/>
    <w:rsid w:val="008A5A8C"/>
    <w:rsid w:val="008A6E56"/>
    <w:rsid w:val="008B24B2"/>
    <w:rsid w:val="008B3C02"/>
    <w:rsid w:val="008B4324"/>
    <w:rsid w:val="008B4B1B"/>
    <w:rsid w:val="008B58EB"/>
    <w:rsid w:val="008B68C4"/>
    <w:rsid w:val="008C088E"/>
    <w:rsid w:val="008C0CE4"/>
    <w:rsid w:val="008C14AB"/>
    <w:rsid w:val="008C153B"/>
    <w:rsid w:val="008C31FC"/>
    <w:rsid w:val="008C33B8"/>
    <w:rsid w:val="008C35FE"/>
    <w:rsid w:val="008C6635"/>
    <w:rsid w:val="008D0681"/>
    <w:rsid w:val="008D0F20"/>
    <w:rsid w:val="008D3CBF"/>
    <w:rsid w:val="008D45E1"/>
    <w:rsid w:val="008D4708"/>
    <w:rsid w:val="008D4FC6"/>
    <w:rsid w:val="008D687F"/>
    <w:rsid w:val="008D703D"/>
    <w:rsid w:val="008E062F"/>
    <w:rsid w:val="008E0A9D"/>
    <w:rsid w:val="008E1793"/>
    <w:rsid w:val="008E2349"/>
    <w:rsid w:val="008E34F0"/>
    <w:rsid w:val="008E43EE"/>
    <w:rsid w:val="008E5200"/>
    <w:rsid w:val="008E7695"/>
    <w:rsid w:val="008F0E41"/>
    <w:rsid w:val="008F180A"/>
    <w:rsid w:val="008F2D16"/>
    <w:rsid w:val="008F33CA"/>
    <w:rsid w:val="008F3523"/>
    <w:rsid w:val="008F517F"/>
    <w:rsid w:val="008F5630"/>
    <w:rsid w:val="008F64AC"/>
    <w:rsid w:val="008F675F"/>
    <w:rsid w:val="008F6889"/>
    <w:rsid w:val="008F735A"/>
    <w:rsid w:val="008F7E4D"/>
    <w:rsid w:val="00900A9B"/>
    <w:rsid w:val="00900B75"/>
    <w:rsid w:val="00901734"/>
    <w:rsid w:val="00903615"/>
    <w:rsid w:val="00906491"/>
    <w:rsid w:val="00907DFD"/>
    <w:rsid w:val="00910ACE"/>
    <w:rsid w:val="00910C4F"/>
    <w:rsid w:val="00911C27"/>
    <w:rsid w:val="009123C1"/>
    <w:rsid w:val="00912BB7"/>
    <w:rsid w:val="009156DE"/>
    <w:rsid w:val="009161F7"/>
    <w:rsid w:val="00916232"/>
    <w:rsid w:val="009169A2"/>
    <w:rsid w:val="00917D38"/>
    <w:rsid w:val="00920C9D"/>
    <w:rsid w:val="00921D70"/>
    <w:rsid w:val="009229D0"/>
    <w:rsid w:val="00923DEB"/>
    <w:rsid w:val="009249B0"/>
    <w:rsid w:val="00924CD4"/>
    <w:rsid w:val="00931968"/>
    <w:rsid w:val="00931AC0"/>
    <w:rsid w:val="00932A2F"/>
    <w:rsid w:val="0093320C"/>
    <w:rsid w:val="00933B27"/>
    <w:rsid w:val="0093420B"/>
    <w:rsid w:val="00940220"/>
    <w:rsid w:val="00942A09"/>
    <w:rsid w:val="009435D5"/>
    <w:rsid w:val="00945B40"/>
    <w:rsid w:val="00946A1A"/>
    <w:rsid w:val="00947005"/>
    <w:rsid w:val="00950614"/>
    <w:rsid w:val="00951F12"/>
    <w:rsid w:val="00951F6F"/>
    <w:rsid w:val="00961BD0"/>
    <w:rsid w:val="00962820"/>
    <w:rsid w:val="009649F3"/>
    <w:rsid w:val="00964ACD"/>
    <w:rsid w:val="00965E8B"/>
    <w:rsid w:val="00967A1A"/>
    <w:rsid w:val="009707E4"/>
    <w:rsid w:val="009712F9"/>
    <w:rsid w:val="009723C2"/>
    <w:rsid w:val="00973A92"/>
    <w:rsid w:val="00973DEB"/>
    <w:rsid w:val="00974F37"/>
    <w:rsid w:val="00976A65"/>
    <w:rsid w:val="00980BC8"/>
    <w:rsid w:val="00981020"/>
    <w:rsid w:val="00981592"/>
    <w:rsid w:val="00981D12"/>
    <w:rsid w:val="00982F95"/>
    <w:rsid w:val="00984830"/>
    <w:rsid w:val="009853E1"/>
    <w:rsid w:val="00986975"/>
    <w:rsid w:val="00986ADF"/>
    <w:rsid w:val="00992D56"/>
    <w:rsid w:val="00994EDE"/>
    <w:rsid w:val="00996AD3"/>
    <w:rsid w:val="009A0036"/>
    <w:rsid w:val="009A0154"/>
    <w:rsid w:val="009A0244"/>
    <w:rsid w:val="009A066C"/>
    <w:rsid w:val="009A0C23"/>
    <w:rsid w:val="009A4F0E"/>
    <w:rsid w:val="009A4F41"/>
    <w:rsid w:val="009A67B2"/>
    <w:rsid w:val="009B02EC"/>
    <w:rsid w:val="009B127B"/>
    <w:rsid w:val="009B41D4"/>
    <w:rsid w:val="009B491D"/>
    <w:rsid w:val="009B7B59"/>
    <w:rsid w:val="009C0586"/>
    <w:rsid w:val="009C0C4B"/>
    <w:rsid w:val="009C36F8"/>
    <w:rsid w:val="009C43BB"/>
    <w:rsid w:val="009C6D16"/>
    <w:rsid w:val="009C7ACA"/>
    <w:rsid w:val="009D0CDC"/>
    <w:rsid w:val="009D3B11"/>
    <w:rsid w:val="009D3CF1"/>
    <w:rsid w:val="009D45B2"/>
    <w:rsid w:val="009E04C3"/>
    <w:rsid w:val="009E13CA"/>
    <w:rsid w:val="009E3C01"/>
    <w:rsid w:val="009E4D3A"/>
    <w:rsid w:val="009F1F54"/>
    <w:rsid w:val="009F3DE0"/>
    <w:rsid w:val="009F5016"/>
    <w:rsid w:val="009F559B"/>
    <w:rsid w:val="009F7916"/>
    <w:rsid w:val="009F7D0D"/>
    <w:rsid w:val="00A01897"/>
    <w:rsid w:val="00A01ECE"/>
    <w:rsid w:val="00A02746"/>
    <w:rsid w:val="00A041FA"/>
    <w:rsid w:val="00A05ED9"/>
    <w:rsid w:val="00A062A1"/>
    <w:rsid w:val="00A0703A"/>
    <w:rsid w:val="00A07E4F"/>
    <w:rsid w:val="00A07ED3"/>
    <w:rsid w:val="00A10EFA"/>
    <w:rsid w:val="00A1199B"/>
    <w:rsid w:val="00A14B52"/>
    <w:rsid w:val="00A14BA5"/>
    <w:rsid w:val="00A14FB6"/>
    <w:rsid w:val="00A15E42"/>
    <w:rsid w:val="00A15EB3"/>
    <w:rsid w:val="00A17023"/>
    <w:rsid w:val="00A17ABF"/>
    <w:rsid w:val="00A2143C"/>
    <w:rsid w:val="00A22E9D"/>
    <w:rsid w:val="00A26008"/>
    <w:rsid w:val="00A2687C"/>
    <w:rsid w:val="00A270AB"/>
    <w:rsid w:val="00A32FF1"/>
    <w:rsid w:val="00A3493B"/>
    <w:rsid w:val="00A3497A"/>
    <w:rsid w:val="00A36CB3"/>
    <w:rsid w:val="00A3716D"/>
    <w:rsid w:val="00A408E1"/>
    <w:rsid w:val="00A415FA"/>
    <w:rsid w:val="00A41FCB"/>
    <w:rsid w:val="00A423E4"/>
    <w:rsid w:val="00A43EBD"/>
    <w:rsid w:val="00A4577B"/>
    <w:rsid w:val="00A4613B"/>
    <w:rsid w:val="00A461FD"/>
    <w:rsid w:val="00A524B5"/>
    <w:rsid w:val="00A5279A"/>
    <w:rsid w:val="00A533CC"/>
    <w:rsid w:val="00A5376F"/>
    <w:rsid w:val="00A53AF9"/>
    <w:rsid w:val="00A5654C"/>
    <w:rsid w:val="00A6060B"/>
    <w:rsid w:val="00A61964"/>
    <w:rsid w:val="00A62049"/>
    <w:rsid w:val="00A63F3F"/>
    <w:rsid w:val="00A64482"/>
    <w:rsid w:val="00A65B25"/>
    <w:rsid w:val="00A660A4"/>
    <w:rsid w:val="00A725F0"/>
    <w:rsid w:val="00A73095"/>
    <w:rsid w:val="00A731F5"/>
    <w:rsid w:val="00A7573B"/>
    <w:rsid w:val="00A80CB1"/>
    <w:rsid w:val="00A836EC"/>
    <w:rsid w:val="00A85CA7"/>
    <w:rsid w:val="00A90AEF"/>
    <w:rsid w:val="00A92320"/>
    <w:rsid w:val="00A93303"/>
    <w:rsid w:val="00A93CD9"/>
    <w:rsid w:val="00A9780B"/>
    <w:rsid w:val="00A979D9"/>
    <w:rsid w:val="00AA0242"/>
    <w:rsid w:val="00AA3E8B"/>
    <w:rsid w:val="00AA5B1E"/>
    <w:rsid w:val="00AA66F3"/>
    <w:rsid w:val="00AA6E57"/>
    <w:rsid w:val="00AB0767"/>
    <w:rsid w:val="00AB0D4D"/>
    <w:rsid w:val="00AB0E44"/>
    <w:rsid w:val="00AB1516"/>
    <w:rsid w:val="00AB284E"/>
    <w:rsid w:val="00AB3315"/>
    <w:rsid w:val="00AB3324"/>
    <w:rsid w:val="00AB486D"/>
    <w:rsid w:val="00AB4B0D"/>
    <w:rsid w:val="00AC0074"/>
    <w:rsid w:val="00AC0650"/>
    <w:rsid w:val="00AC08B5"/>
    <w:rsid w:val="00AC0A7F"/>
    <w:rsid w:val="00AC22D0"/>
    <w:rsid w:val="00AC2304"/>
    <w:rsid w:val="00AC29AE"/>
    <w:rsid w:val="00AC2C84"/>
    <w:rsid w:val="00AC37B7"/>
    <w:rsid w:val="00AC3D7C"/>
    <w:rsid w:val="00AC4CBB"/>
    <w:rsid w:val="00AC5463"/>
    <w:rsid w:val="00AC76E4"/>
    <w:rsid w:val="00AC7A8A"/>
    <w:rsid w:val="00AD245A"/>
    <w:rsid w:val="00AD2CCA"/>
    <w:rsid w:val="00AD30EF"/>
    <w:rsid w:val="00AD4483"/>
    <w:rsid w:val="00AD480B"/>
    <w:rsid w:val="00AD572F"/>
    <w:rsid w:val="00AD62FD"/>
    <w:rsid w:val="00AD7501"/>
    <w:rsid w:val="00AE29F6"/>
    <w:rsid w:val="00AE47E8"/>
    <w:rsid w:val="00AE5448"/>
    <w:rsid w:val="00AE60FD"/>
    <w:rsid w:val="00AE6CDD"/>
    <w:rsid w:val="00AF0788"/>
    <w:rsid w:val="00AF130D"/>
    <w:rsid w:val="00AF7D38"/>
    <w:rsid w:val="00B005E8"/>
    <w:rsid w:val="00B005F2"/>
    <w:rsid w:val="00B00622"/>
    <w:rsid w:val="00B00DE2"/>
    <w:rsid w:val="00B0233C"/>
    <w:rsid w:val="00B047A2"/>
    <w:rsid w:val="00B04CA2"/>
    <w:rsid w:val="00B051C3"/>
    <w:rsid w:val="00B051C9"/>
    <w:rsid w:val="00B068A3"/>
    <w:rsid w:val="00B06C3E"/>
    <w:rsid w:val="00B07033"/>
    <w:rsid w:val="00B07A2E"/>
    <w:rsid w:val="00B105A0"/>
    <w:rsid w:val="00B11140"/>
    <w:rsid w:val="00B12912"/>
    <w:rsid w:val="00B12D43"/>
    <w:rsid w:val="00B133FB"/>
    <w:rsid w:val="00B13FCC"/>
    <w:rsid w:val="00B13FE9"/>
    <w:rsid w:val="00B14414"/>
    <w:rsid w:val="00B1441B"/>
    <w:rsid w:val="00B21528"/>
    <w:rsid w:val="00B21641"/>
    <w:rsid w:val="00B21CD0"/>
    <w:rsid w:val="00B24411"/>
    <w:rsid w:val="00B2646B"/>
    <w:rsid w:val="00B27582"/>
    <w:rsid w:val="00B3047B"/>
    <w:rsid w:val="00B30B76"/>
    <w:rsid w:val="00B31779"/>
    <w:rsid w:val="00B33114"/>
    <w:rsid w:val="00B35050"/>
    <w:rsid w:val="00B36A25"/>
    <w:rsid w:val="00B42D52"/>
    <w:rsid w:val="00B444FC"/>
    <w:rsid w:val="00B44568"/>
    <w:rsid w:val="00B453B5"/>
    <w:rsid w:val="00B45957"/>
    <w:rsid w:val="00B45EA8"/>
    <w:rsid w:val="00B5135D"/>
    <w:rsid w:val="00B526CF"/>
    <w:rsid w:val="00B5322D"/>
    <w:rsid w:val="00B536BC"/>
    <w:rsid w:val="00B54C6E"/>
    <w:rsid w:val="00B552EC"/>
    <w:rsid w:val="00B55B06"/>
    <w:rsid w:val="00B628B1"/>
    <w:rsid w:val="00B644C7"/>
    <w:rsid w:val="00B65059"/>
    <w:rsid w:val="00B65950"/>
    <w:rsid w:val="00B66314"/>
    <w:rsid w:val="00B665E3"/>
    <w:rsid w:val="00B679AE"/>
    <w:rsid w:val="00B67B3A"/>
    <w:rsid w:val="00B67B8F"/>
    <w:rsid w:val="00B70324"/>
    <w:rsid w:val="00B72B0D"/>
    <w:rsid w:val="00B73141"/>
    <w:rsid w:val="00B75096"/>
    <w:rsid w:val="00B750BB"/>
    <w:rsid w:val="00B77F18"/>
    <w:rsid w:val="00B80ACE"/>
    <w:rsid w:val="00B81022"/>
    <w:rsid w:val="00B82521"/>
    <w:rsid w:val="00B84568"/>
    <w:rsid w:val="00B852C0"/>
    <w:rsid w:val="00B85D87"/>
    <w:rsid w:val="00B85F8B"/>
    <w:rsid w:val="00B91558"/>
    <w:rsid w:val="00B91DAB"/>
    <w:rsid w:val="00B92A42"/>
    <w:rsid w:val="00B9418D"/>
    <w:rsid w:val="00B956CD"/>
    <w:rsid w:val="00B97381"/>
    <w:rsid w:val="00BA034F"/>
    <w:rsid w:val="00BA058C"/>
    <w:rsid w:val="00BA160F"/>
    <w:rsid w:val="00BA2BA5"/>
    <w:rsid w:val="00BA33B2"/>
    <w:rsid w:val="00BA3502"/>
    <w:rsid w:val="00BA35F2"/>
    <w:rsid w:val="00BA56C5"/>
    <w:rsid w:val="00BB0EEB"/>
    <w:rsid w:val="00BB1E0D"/>
    <w:rsid w:val="00BB32B5"/>
    <w:rsid w:val="00BB4B71"/>
    <w:rsid w:val="00BB62F2"/>
    <w:rsid w:val="00BC1A81"/>
    <w:rsid w:val="00BC3050"/>
    <w:rsid w:val="00BC3B52"/>
    <w:rsid w:val="00BC68BC"/>
    <w:rsid w:val="00BC6961"/>
    <w:rsid w:val="00BC6BF0"/>
    <w:rsid w:val="00BC6C8B"/>
    <w:rsid w:val="00BC7127"/>
    <w:rsid w:val="00BC7ADC"/>
    <w:rsid w:val="00BD23C2"/>
    <w:rsid w:val="00BD26B6"/>
    <w:rsid w:val="00BD3680"/>
    <w:rsid w:val="00BD5C47"/>
    <w:rsid w:val="00BD74DA"/>
    <w:rsid w:val="00BE0A73"/>
    <w:rsid w:val="00BE1549"/>
    <w:rsid w:val="00BE1728"/>
    <w:rsid w:val="00BE2970"/>
    <w:rsid w:val="00BE3D78"/>
    <w:rsid w:val="00BE4B09"/>
    <w:rsid w:val="00BE51DA"/>
    <w:rsid w:val="00BE5209"/>
    <w:rsid w:val="00BE7B03"/>
    <w:rsid w:val="00BF0B65"/>
    <w:rsid w:val="00BF0E4D"/>
    <w:rsid w:val="00BF3761"/>
    <w:rsid w:val="00BF3DD0"/>
    <w:rsid w:val="00BF5A6C"/>
    <w:rsid w:val="00BF7727"/>
    <w:rsid w:val="00C00BDD"/>
    <w:rsid w:val="00C0222F"/>
    <w:rsid w:val="00C03B09"/>
    <w:rsid w:val="00C04EA1"/>
    <w:rsid w:val="00C06C37"/>
    <w:rsid w:val="00C07C0D"/>
    <w:rsid w:val="00C1021F"/>
    <w:rsid w:val="00C11876"/>
    <w:rsid w:val="00C12070"/>
    <w:rsid w:val="00C1224D"/>
    <w:rsid w:val="00C124CD"/>
    <w:rsid w:val="00C12B54"/>
    <w:rsid w:val="00C142F6"/>
    <w:rsid w:val="00C1676B"/>
    <w:rsid w:val="00C168E8"/>
    <w:rsid w:val="00C16C60"/>
    <w:rsid w:val="00C16EDA"/>
    <w:rsid w:val="00C174CD"/>
    <w:rsid w:val="00C174DB"/>
    <w:rsid w:val="00C2028F"/>
    <w:rsid w:val="00C215A9"/>
    <w:rsid w:val="00C22218"/>
    <w:rsid w:val="00C23D45"/>
    <w:rsid w:val="00C2506E"/>
    <w:rsid w:val="00C266C2"/>
    <w:rsid w:val="00C27904"/>
    <w:rsid w:val="00C315F1"/>
    <w:rsid w:val="00C327CC"/>
    <w:rsid w:val="00C3589B"/>
    <w:rsid w:val="00C35D0C"/>
    <w:rsid w:val="00C35F8E"/>
    <w:rsid w:val="00C40BD4"/>
    <w:rsid w:val="00C42978"/>
    <w:rsid w:val="00C5106A"/>
    <w:rsid w:val="00C514AC"/>
    <w:rsid w:val="00C52089"/>
    <w:rsid w:val="00C526B1"/>
    <w:rsid w:val="00C542D5"/>
    <w:rsid w:val="00C559E2"/>
    <w:rsid w:val="00C55EA5"/>
    <w:rsid w:val="00C56F7E"/>
    <w:rsid w:val="00C575A2"/>
    <w:rsid w:val="00C60419"/>
    <w:rsid w:val="00C605FF"/>
    <w:rsid w:val="00C60637"/>
    <w:rsid w:val="00C61FF3"/>
    <w:rsid w:val="00C62304"/>
    <w:rsid w:val="00C62C6E"/>
    <w:rsid w:val="00C63FBE"/>
    <w:rsid w:val="00C64166"/>
    <w:rsid w:val="00C668DD"/>
    <w:rsid w:val="00C66FE1"/>
    <w:rsid w:val="00C67690"/>
    <w:rsid w:val="00C67AFC"/>
    <w:rsid w:val="00C71118"/>
    <w:rsid w:val="00C72F00"/>
    <w:rsid w:val="00C7467F"/>
    <w:rsid w:val="00C75A16"/>
    <w:rsid w:val="00C762AA"/>
    <w:rsid w:val="00C776C6"/>
    <w:rsid w:val="00C816EC"/>
    <w:rsid w:val="00C818A7"/>
    <w:rsid w:val="00C82865"/>
    <w:rsid w:val="00C82A9D"/>
    <w:rsid w:val="00C842AB"/>
    <w:rsid w:val="00C843B9"/>
    <w:rsid w:val="00C849E6"/>
    <w:rsid w:val="00C8590E"/>
    <w:rsid w:val="00C85F3F"/>
    <w:rsid w:val="00C86622"/>
    <w:rsid w:val="00C879FD"/>
    <w:rsid w:val="00C87E9A"/>
    <w:rsid w:val="00C90E92"/>
    <w:rsid w:val="00C90ED3"/>
    <w:rsid w:val="00C917F4"/>
    <w:rsid w:val="00C919E7"/>
    <w:rsid w:val="00C921B9"/>
    <w:rsid w:val="00C9291B"/>
    <w:rsid w:val="00C92E1E"/>
    <w:rsid w:val="00C932B3"/>
    <w:rsid w:val="00C936FE"/>
    <w:rsid w:val="00C937D0"/>
    <w:rsid w:val="00C956C6"/>
    <w:rsid w:val="00C95961"/>
    <w:rsid w:val="00C97268"/>
    <w:rsid w:val="00C972BD"/>
    <w:rsid w:val="00CA3E86"/>
    <w:rsid w:val="00CA43D4"/>
    <w:rsid w:val="00CA4C95"/>
    <w:rsid w:val="00CA4CD5"/>
    <w:rsid w:val="00CA6AC4"/>
    <w:rsid w:val="00CA6FE8"/>
    <w:rsid w:val="00CA724B"/>
    <w:rsid w:val="00CA7D76"/>
    <w:rsid w:val="00CB1BA8"/>
    <w:rsid w:val="00CB2017"/>
    <w:rsid w:val="00CB2669"/>
    <w:rsid w:val="00CB4E74"/>
    <w:rsid w:val="00CB50F5"/>
    <w:rsid w:val="00CB53AC"/>
    <w:rsid w:val="00CB5B6B"/>
    <w:rsid w:val="00CB632A"/>
    <w:rsid w:val="00CC414B"/>
    <w:rsid w:val="00CC4A47"/>
    <w:rsid w:val="00CC5F92"/>
    <w:rsid w:val="00CC6456"/>
    <w:rsid w:val="00CC67AD"/>
    <w:rsid w:val="00CC7328"/>
    <w:rsid w:val="00CC7D93"/>
    <w:rsid w:val="00CD00AF"/>
    <w:rsid w:val="00CD02CD"/>
    <w:rsid w:val="00CD0DD5"/>
    <w:rsid w:val="00CD1D35"/>
    <w:rsid w:val="00CD38BE"/>
    <w:rsid w:val="00CD3A29"/>
    <w:rsid w:val="00CD4790"/>
    <w:rsid w:val="00CD5164"/>
    <w:rsid w:val="00CD5D5D"/>
    <w:rsid w:val="00CE054C"/>
    <w:rsid w:val="00CE16BD"/>
    <w:rsid w:val="00CE3420"/>
    <w:rsid w:val="00CE361F"/>
    <w:rsid w:val="00CE60E3"/>
    <w:rsid w:val="00CE65E8"/>
    <w:rsid w:val="00CE6B79"/>
    <w:rsid w:val="00CE71D6"/>
    <w:rsid w:val="00CF01B2"/>
    <w:rsid w:val="00CF38A2"/>
    <w:rsid w:val="00CF3A07"/>
    <w:rsid w:val="00CF7A4B"/>
    <w:rsid w:val="00D018D3"/>
    <w:rsid w:val="00D026C9"/>
    <w:rsid w:val="00D02E29"/>
    <w:rsid w:val="00D03AC1"/>
    <w:rsid w:val="00D040AE"/>
    <w:rsid w:val="00D06D02"/>
    <w:rsid w:val="00D10050"/>
    <w:rsid w:val="00D100B3"/>
    <w:rsid w:val="00D1022D"/>
    <w:rsid w:val="00D1084E"/>
    <w:rsid w:val="00D1303F"/>
    <w:rsid w:val="00D13AFF"/>
    <w:rsid w:val="00D13C8A"/>
    <w:rsid w:val="00D15CA9"/>
    <w:rsid w:val="00D15D0C"/>
    <w:rsid w:val="00D16A86"/>
    <w:rsid w:val="00D1767E"/>
    <w:rsid w:val="00D17B3A"/>
    <w:rsid w:val="00D203B4"/>
    <w:rsid w:val="00D20851"/>
    <w:rsid w:val="00D212B7"/>
    <w:rsid w:val="00D21A7B"/>
    <w:rsid w:val="00D23B59"/>
    <w:rsid w:val="00D2473D"/>
    <w:rsid w:val="00D264B9"/>
    <w:rsid w:val="00D2661F"/>
    <w:rsid w:val="00D26BB3"/>
    <w:rsid w:val="00D31143"/>
    <w:rsid w:val="00D312F2"/>
    <w:rsid w:val="00D31BEE"/>
    <w:rsid w:val="00D322CD"/>
    <w:rsid w:val="00D3235F"/>
    <w:rsid w:val="00D3333F"/>
    <w:rsid w:val="00D33C73"/>
    <w:rsid w:val="00D3550B"/>
    <w:rsid w:val="00D3758F"/>
    <w:rsid w:val="00D37EB0"/>
    <w:rsid w:val="00D404F6"/>
    <w:rsid w:val="00D408C9"/>
    <w:rsid w:val="00D409D6"/>
    <w:rsid w:val="00D4133D"/>
    <w:rsid w:val="00D41B20"/>
    <w:rsid w:val="00D4323E"/>
    <w:rsid w:val="00D43B4F"/>
    <w:rsid w:val="00D461B3"/>
    <w:rsid w:val="00D46483"/>
    <w:rsid w:val="00D47676"/>
    <w:rsid w:val="00D47E33"/>
    <w:rsid w:val="00D51A8B"/>
    <w:rsid w:val="00D540DB"/>
    <w:rsid w:val="00D5470B"/>
    <w:rsid w:val="00D568DE"/>
    <w:rsid w:val="00D56D81"/>
    <w:rsid w:val="00D57678"/>
    <w:rsid w:val="00D628DE"/>
    <w:rsid w:val="00D63733"/>
    <w:rsid w:val="00D6477C"/>
    <w:rsid w:val="00D6689A"/>
    <w:rsid w:val="00D701C4"/>
    <w:rsid w:val="00D7109E"/>
    <w:rsid w:val="00D736A3"/>
    <w:rsid w:val="00D7476F"/>
    <w:rsid w:val="00D751AE"/>
    <w:rsid w:val="00D75CC3"/>
    <w:rsid w:val="00D75F7B"/>
    <w:rsid w:val="00D76D9D"/>
    <w:rsid w:val="00D809B6"/>
    <w:rsid w:val="00D84A61"/>
    <w:rsid w:val="00D869DD"/>
    <w:rsid w:val="00D86F49"/>
    <w:rsid w:val="00D8797D"/>
    <w:rsid w:val="00D92709"/>
    <w:rsid w:val="00D927BD"/>
    <w:rsid w:val="00D9433B"/>
    <w:rsid w:val="00D94C05"/>
    <w:rsid w:val="00D95115"/>
    <w:rsid w:val="00D960E6"/>
    <w:rsid w:val="00D96709"/>
    <w:rsid w:val="00D979C7"/>
    <w:rsid w:val="00DA15F0"/>
    <w:rsid w:val="00DA7097"/>
    <w:rsid w:val="00DA7E4D"/>
    <w:rsid w:val="00DB0F93"/>
    <w:rsid w:val="00DB2B3D"/>
    <w:rsid w:val="00DB45EC"/>
    <w:rsid w:val="00DB609C"/>
    <w:rsid w:val="00DB67BE"/>
    <w:rsid w:val="00DB771C"/>
    <w:rsid w:val="00DC007E"/>
    <w:rsid w:val="00DC0326"/>
    <w:rsid w:val="00DC1105"/>
    <w:rsid w:val="00DC385B"/>
    <w:rsid w:val="00DC406F"/>
    <w:rsid w:val="00DC4234"/>
    <w:rsid w:val="00DC4C13"/>
    <w:rsid w:val="00DC6684"/>
    <w:rsid w:val="00DD1BAB"/>
    <w:rsid w:val="00DD4553"/>
    <w:rsid w:val="00DD50E7"/>
    <w:rsid w:val="00DD57B2"/>
    <w:rsid w:val="00DD6D68"/>
    <w:rsid w:val="00DD7C68"/>
    <w:rsid w:val="00DE0880"/>
    <w:rsid w:val="00DE116C"/>
    <w:rsid w:val="00DE1387"/>
    <w:rsid w:val="00DE1BC1"/>
    <w:rsid w:val="00DE5BE3"/>
    <w:rsid w:val="00DE6D2B"/>
    <w:rsid w:val="00DF0CE4"/>
    <w:rsid w:val="00DF2E8B"/>
    <w:rsid w:val="00DF42B7"/>
    <w:rsid w:val="00DF4DB1"/>
    <w:rsid w:val="00DF5606"/>
    <w:rsid w:val="00DF5FAC"/>
    <w:rsid w:val="00DF61F2"/>
    <w:rsid w:val="00DF6842"/>
    <w:rsid w:val="00E0257F"/>
    <w:rsid w:val="00E037EA"/>
    <w:rsid w:val="00E05C5A"/>
    <w:rsid w:val="00E10BEA"/>
    <w:rsid w:val="00E132C6"/>
    <w:rsid w:val="00E13389"/>
    <w:rsid w:val="00E154AD"/>
    <w:rsid w:val="00E15515"/>
    <w:rsid w:val="00E156DE"/>
    <w:rsid w:val="00E16124"/>
    <w:rsid w:val="00E20EF7"/>
    <w:rsid w:val="00E2142B"/>
    <w:rsid w:val="00E21816"/>
    <w:rsid w:val="00E21A80"/>
    <w:rsid w:val="00E21E4E"/>
    <w:rsid w:val="00E23DDA"/>
    <w:rsid w:val="00E26BF7"/>
    <w:rsid w:val="00E2735C"/>
    <w:rsid w:val="00E27574"/>
    <w:rsid w:val="00E32602"/>
    <w:rsid w:val="00E32999"/>
    <w:rsid w:val="00E35586"/>
    <w:rsid w:val="00E42910"/>
    <w:rsid w:val="00E437E5"/>
    <w:rsid w:val="00E444E8"/>
    <w:rsid w:val="00E52714"/>
    <w:rsid w:val="00E52E1F"/>
    <w:rsid w:val="00E567F8"/>
    <w:rsid w:val="00E5756B"/>
    <w:rsid w:val="00E57F43"/>
    <w:rsid w:val="00E60574"/>
    <w:rsid w:val="00E6229F"/>
    <w:rsid w:val="00E62A06"/>
    <w:rsid w:val="00E62EF5"/>
    <w:rsid w:val="00E6592B"/>
    <w:rsid w:val="00E65CAF"/>
    <w:rsid w:val="00E67DD6"/>
    <w:rsid w:val="00E67E3E"/>
    <w:rsid w:val="00E71435"/>
    <w:rsid w:val="00E72597"/>
    <w:rsid w:val="00E749A9"/>
    <w:rsid w:val="00E76797"/>
    <w:rsid w:val="00E8034E"/>
    <w:rsid w:val="00E81CBE"/>
    <w:rsid w:val="00E82648"/>
    <w:rsid w:val="00E82EDC"/>
    <w:rsid w:val="00E874EC"/>
    <w:rsid w:val="00E879D7"/>
    <w:rsid w:val="00E90237"/>
    <w:rsid w:val="00E93577"/>
    <w:rsid w:val="00E94D0E"/>
    <w:rsid w:val="00E95325"/>
    <w:rsid w:val="00E95376"/>
    <w:rsid w:val="00E97541"/>
    <w:rsid w:val="00E97D9E"/>
    <w:rsid w:val="00EA0AEE"/>
    <w:rsid w:val="00EA0B90"/>
    <w:rsid w:val="00EA1F23"/>
    <w:rsid w:val="00EA3451"/>
    <w:rsid w:val="00EA37A7"/>
    <w:rsid w:val="00EA37AF"/>
    <w:rsid w:val="00EA54F0"/>
    <w:rsid w:val="00EA6845"/>
    <w:rsid w:val="00EA6AA3"/>
    <w:rsid w:val="00EA7023"/>
    <w:rsid w:val="00EA7871"/>
    <w:rsid w:val="00EB36F7"/>
    <w:rsid w:val="00EB3714"/>
    <w:rsid w:val="00EB4920"/>
    <w:rsid w:val="00EB5B13"/>
    <w:rsid w:val="00EB68CA"/>
    <w:rsid w:val="00EB705D"/>
    <w:rsid w:val="00EC0DC1"/>
    <w:rsid w:val="00EC1252"/>
    <w:rsid w:val="00EC1F38"/>
    <w:rsid w:val="00EC358B"/>
    <w:rsid w:val="00EC4D17"/>
    <w:rsid w:val="00EC586D"/>
    <w:rsid w:val="00EC709C"/>
    <w:rsid w:val="00EC7429"/>
    <w:rsid w:val="00EC75CA"/>
    <w:rsid w:val="00ED0598"/>
    <w:rsid w:val="00ED34C8"/>
    <w:rsid w:val="00ED4049"/>
    <w:rsid w:val="00ED5E5B"/>
    <w:rsid w:val="00ED6E5A"/>
    <w:rsid w:val="00ED6F0B"/>
    <w:rsid w:val="00ED7298"/>
    <w:rsid w:val="00ED73AD"/>
    <w:rsid w:val="00ED793A"/>
    <w:rsid w:val="00EE0981"/>
    <w:rsid w:val="00EE185C"/>
    <w:rsid w:val="00EE1F51"/>
    <w:rsid w:val="00EE2D46"/>
    <w:rsid w:val="00EE4A67"/>
    <w:rsid w:val="00EE4BEA"/>
    <w:rsid w:val="00EE55E8"/>
    <w:rsid w:val="00EE5BE3"/>
    <w:rsid w:val="00EE7A8A"/>
    <w:rsid w:val="00EF0378"/>
    <w:rsid w:val="00EF0982"/>
    <w:rsid w:val="00EF2425"/>
    <w:rsid w:val="00EF2600"/>
    <w:rsid w:val="00EF3E22"/>
    <w:rsid w:val="00EF42C5"/>
    <w:rsid w:val="00EF4635"/>
    <w:rsid w:val="00EF4ACF"/>
    <w:rsid w:val="00EF769B"/>
    <w:rsid w:val="00EF77AA"/>
    <w:rsid w:val="00F0071E"/>
    <w:rsid w:val="00F01819"/>
    <w:rsid w:val="00F01C68"/>
    <w:rsid w:val="00F02BA9"/>
    <w:rsid w:val="00F05157"/>
    <w:rsid w:val="00F075CA"/>
    <w:rsid w:val="00F10172"/>
    <w:rsid w:val="00F11E8D"/>
    <w:rsid w:val="00F14483"/>
    <w:rsid w:val="00F146C6"/>
    <w:rsid w:val="00F150B4"/>
    <w:rsid w:val="00F20F40"/>
    <w:rsid w:val="00F21A3D"/>
    <w:rsid w:val="00F2299B"/>
    <w:rsid w:val="00F2335E"/>
    <w:rsid w:val="00F252A7"/>
    <w:rsid w:val="00F267BA"/>
    <w:rsid w:val="00F267C2"/>
    <w:rsid w:val="00F34946"/>
    <w:rsid w:val="00F35CC8"/>
    <w:rsid w:val="00F40B18"/>
    <w:rsid w:val="00F40C07"/>
    <w:rsid w:val="00F422DC"/>
    <w:rsid w:val="00F4262D"/>
    <w:rsid w:val="00F42A3F"/>
    <w:rsid w:val="00F43D6B"/>
    <w:rsid w:val="00F443CA"/>
    <w:rsid w:val="00F44632"/>
    <w:rsid w:val="00F46C9F"/>
    <w:rsid w:val="00F52B12"/>
    <w:rsid w:val="00F537CF"/>
    <w:rsid w:val="00F539F1"/>
    <w:rsid w:val="00F559CA"/>
    <w:rsid w:val="00F611A5"/>
    <w:rsid w:val="00F633B0"/>
    <w:rsid w:val="00F63810"/>
    <w:rsid w:val="00F63D0C"/>
    <w:rsid w:val="00F641CE"/>
    <w:rsid w:val="00F6487B"/>
    <w:rsid w:val="00F7225A"/>
    <w:rsid w:val="00F722D9"/>
    <w:rsid w:val="00F74AA3"/>
    <w:rsid w:val="00F75F70"/>
    <w:rsid w:val="00F76546"/>
    <w:rsid w:val="00F77DCF"/>
    <w:rsid w:val="00F80522"/>
    <w:rsid w:val="00F8360F"/>
    <w:rsid w:val="00F84404"/>
    <w:rsid w:val="00F84638"/>
    <w:rsid w:val="00F8498A"/>
    <w:rsid w:val="00F85632"/>
    <w:rsid w:val="00F86CE7"/>
    <w:rsid w:val="00F878D7"/>
    <w:rsid w:val="00F905A5"/>
    <w:rsid w:val="00F907FB"/>
    <w:rsid w:val="00F90EC8"/>
    <w:rsid w:val="00F911C6"/>
    <w:rsid w:val="00F9251B"/>
    <w:rsid w:val="00F9336F"/>
    <w:rsid w:val="00F93750"/>
    <w:rsid w:val="00F93938"/>
    <w:rsid w:val="00FA1B27"/>
    <w:rsid w:val="00FA1DE9"/>
    <w:rsid w:val="00FA3A22"/>
    <w:rsid w:val="00FA472B"/>
    <w:rsid w:val="00FA5820"/>
    <w:rsid w:val="00FA665F"/>
    <w:rsid w:val="00FA6C68"/>
    <w:rsid w:val="00FA7C17"/>
    <w:rsid w:val="00FB1956"/>
    <w:rsid w:val="00FB4090"/>
    <w:rsid w:val="00FB4442"/>
    <w:rsid w:val="00FB45FB"/>
    <w:rsid w:val="00FB67B9"/>
    <w:rsid w:val="00FB6A19"/>
    <w:rsid w:val="00FB753F"/>
    <w:rsid w:val="00FB76D5"/>
    <w:rsid w:val="00FC27F2"/>
    <w:rsid w:val="00FC44F7"/>
    <w:rsid w:val="00FC6A65"/>
    <w:rsid w:val="00FD2325"/>
    <w:rsid w:val="00FD29C1"/>
    <w:rsid w:val="00FD39C5"/>
    <w:rsid w:val="00FD4383"/>
    <w:rsid w:val="00FD68EE"/>
    <w:rsid w:val="00FD7AC7"/>
    <w:rsid w:val="00FD7C8C"/>
    <w:rsid w:val="00FD7CB0"/>
    <w:rsid w:val="00FE14F6"/>
    <w:rsid w:val="00FE1697"/>
    <w:rsid w:val="00FE27F0"/>
    <w:rsid w:val="00FE469B"/>
    <w:rsid w:val="00FE73C2"/>
    <w:rsid w:val="00FE7B8E"/>
    <w:rsid w:val="00FF0B67"/>
    <w:rsid w:val="00FF1BCA"/>
    <w:rsid w:val="00FF2F4E"/>
    <w:rsid w:val="00FF3FC9"/>
    <w:rsid w:val="00FF49BB"/>
    <w:rsid w:val="00FF4B3A"/>
    <w:rsid w:val="00FF5C26"/>
    <w:rsid w:val="00FF6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817D8A"/>
  <w15:chartTrackingRefBased/>
  <w15:docId w15:val="{B035D2AD-C2A9-459F-AB0F-A1F7DE3FD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annotation subject" w:uiPriority="99"/>
    <w:lsdException w:name="No List" w:uiPriority="99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650B82"/>
  </w:style>
  <w:style w:type="paragraph" w:styleId="Nagwek1">
    <w:name w:val="heading 1"/>
    <w:basedOn w:val="Normalny"/>
    <w:next w:val="Normalny"/>
    <w:link w:val="Nagwek1Znak"/>
    <w:qFormat/>
    <w:pPr>
      <w:keepNext/>
      <w:spacing w:line="360" w:lineRule="auto"/>
      <w:jc w:val="both"/>
      <w:outlineLvl w:val="0"/>
    </w:pPr>
    <w:rPr>
      <w:b/>
      <w:sz w:val="24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pPr>
      <w:keepNext/>
      <w:spacing w:line="360" w:lineRule="auto"/>
      <w:jc w:val="center"/>
      <w:outlineLvl w:val="1"/>
    </w:pPr>
    <w:rPr>
      <w:b/>
      <w:sz w:val="24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pPr>
      <w:keepNext/>
      <w:spacing w:line="360" w:lineRule="auto"/>
      <w:outlineLvl w:val="2"/>
    </w:pPr>
    <w:rPr>
      <w:sz w:val="24"/>
      <w:lang w:val="x-none" w:eastAsia="x-none"/>
    </w:rPr>
  </w:style>
  <w:style w:type="paragraph" w:styleId="Nagwek4">
    <w:name w:val="heading 4"/>
    <w:basedOn w:val="Normalny"/>
    <w:next w:val="Normalny"/>
    <w:link w:val="Nagwek4Znak"/>
    <w:qFormat/>
    <w:pPr>
      <w:keepNext/>
      <w:spacing w:line="360" w:lineRule="auto"/>
      <w:outlineLvl w:val="3"/>
    </w:pPr>
    <w:rPr>
      <w:b/>
      <w:i/>
      <w:sz w:val="28"/>
      <w:lang w:val="x-none" w:eastAsia="x-none"/>
    </w:rPr>
  </w:style>
  <w:style w:type="paragraph" w:styleId="Nagwek5">
    <w:name w:val="heading 5"/>
    <w:basedOn w:val="Normalny"/>
    <w:next w:val="Normalny"/>
    <w:link w:val="Nagwek5Znak"/>
    <w:qFormat/>
    <w:pPr>
      <w:keepNext/>
      <w:outlineLvl w:val="4"/>
    </w:pPr>
    <w:rPr>
      <w:i/>
      <w:sz w:val="24"/>
      <w:lang w:val="x-none" w:eastAsia="x-none"/>
    </w:rPr>
  </w:style>
  <w:style w:type="paragraph" w:styleId="Nagwek6">
    <w:name w:val="heading 6"/>
    <w:basedOn w:val="Normalny"/>
    <w:next w:val="Normalny"/>
    <w:link w:val="Nagwek6Znak"/>
    <w:qFormat/>
    <w:pPr>
      <w:keepNext/>
      <w:jc w:val="center"/>
      <w:outlineLvl w:val="5"/>
    </w:pPr>
    <w:rPr>
      <w:b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pPr>
      <w:keepNext/>
      <w:spacing w:line="360" w:lineRule="auto"/>
      <w:jc w:val="center"/>
      <w:outlineLvl w:val="6"/>
    </w:pPr>
    <w:rPr>
      <w:sz w:val="24"/>
      <w:lang w:val="x-none" w:eastAsia="x-none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</w:style>
  <w:style w:type="paragraph" w:styleId="Tekstblokowy">
    <w:name w:val="Block Text"/>
    <w:basedOn w:val="Normalny"/>
    <w:pPr>
      <w:spacing w:line="480" w:lineRule="auto"/>
      <w:ind w:left="113" w:right="113"/>
      <w:jc w:val="both"/>
    </w:pPr>
    <w:rPr>
      <w:spacing w:val="-20"/>
      <w:sz w:val="24"/>
    </w:rPr>
  </w:style>
  <w:style w:type="paragraph" w:styleId="Tekstpodstawowy">
    <w:name w:val="Body Text"/>
    <w:basedOn w:val="Normalny"/>
    <w:link w:val="TekstpodstawowyZnak"/>
    <w:pPr>
      <w:spacing w:line="360" w:lineRule="auto"/>
      <w:jc w:val="right"/>
    </w:pPr>
    <w:rPr>
      <w:sz w:val="24"/>
      <w:lang w:val="x-none" w:eastAsia="x-none"/>
    </w:rPr>
  </w:style>
  <w:style w:type="paragraph" w:styleId="Tekstpodstawowy2">
    <w:name w:val="Body Text 2"/>
    <w:basedOn w:val="Normalny"/>
    <w:link w:val="Tekstpodstawowy2Znak"/>
    <w:pPr>
      <w:spacing w:line="360" w:lineRule="auto"/>
    </w:pPr>
    <w:rPr>
      <w:sz w:val="24"/>
      <w:lang w:val="x-none" w:eastAsia="x-none"/>
    </w:rPr>
  </w:style>
  <w:style w:type="paragraph" w:styleId="Stopka">
    <w:name w:val="footer"/>
    <w:basedOn w:val="Normalny"/>
    <w:link w:val="StopkaZnak"/>
    <w:pPr>
      <w:tabs>
        <w:tab w:val="center" w:pos="4536"/>
        <w:tab w:val="right" w:pos="9072"/>
      </w:tabs>
    </w:pPr>
    <w:rPr>
      <w:sz w:val="24"/>
      <w:lang w:val="x-none" w:eastAsia="x-none"/>
    </w:rPr>
  </w:style>
  <w:style w:type="paragraph" w:styleId="Tekstdymka">
    <w:name w:val="Balloon Text"/>
    <w:basedOn w:val="Normalny"/>
    <w:link w:val="TekstdymkaZnak"/>
    <w:semiHidden/>
    <w:rsid w:val="00CC6456"/>
    <w:rPr>
      <w:rFonts w:ascii="Tahoma" w:hAnsi="Tahoma"/>
      <w:sz w:val="16"/>
      <w:szCs w:val="16"/>
      <w:lang w:val="x-none" w:eastAsia="x-none"/>
    </w:rPr>
  </w:style>
  <w:style w:type="paragraph" w:styleId="Bezodstpw">
    <w:name w:val="No Spacing"/>
    <w:uiPriority w:val="1"/>
    <w:qFormat/>
    <w:rsid w:val="00AB284E"/>
  </w:style>
  <w:style w:type="character" w:customStyle="1" w:styleId="Nagwek5Znak">
    <w:name w:val="Nagłówek 5 Znak"/>
    <w:link w:val="Nagwek5"/>
    <w:rsid w:val="00FE73C2"/>
    <w:rPr>
      <w:i/>
      <w:sz w:val="24"/>
    </w:rPr>
  </w:style>
  <w:style w:type="table" w:styleId="Tabela-Siatka">
    <w:name w:val="Table Grid"/>
    <w:basedOn w:val="Standardowy"/>
    <w:uiPriority w:val="39"/>
    <w:rsid w:val="00036FD8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dymkaZnak">
    <w:name w:val="Tekst dymka Znak"/>
    <w:link w:val="Tekstdymka"/>
    <w:semiHidden/>
    <w:rsid w:val="00CB1BA8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B1BA8"/>
    <w:pPr>
      <w:tabs>
        <w:tab w:val="center" w:pos="4536"/>
        <w:tab w:val="right" w:pos="9072"/>
      </w:tabs>
    </w:pPr>
    <w:rPr>
      <w:sz w:val="24"/>
      <w:szCs w:val="24"/>
      <w:lang w:val="x-none" w:eastAsia="x-none"/>
    </w:rPr>
  </w:style>
  <w:style w:type="character" w:customStyle="1" w:styleId="NagwekZnak">
    <w:name w:val="Nagłówek Znak"/>
    <w:link w:val="Nagwek"/>
    <w:uiPriority w:val="99"/>
    <w:rsid w:val="00CB1BA8"/>
    <w:rPr>
      <w:sz w:val="24"/>
      <w:szCs w:val="24"/>
    </w:rPr>
  </w:style>
  <w:style w:type="character" w:customStyle="1" w:styleId="StopkaZnak">
    <w:name w:val="Stopka Znak"/>
    <w:link w:val="Stopka"/>
    <w:rsid w:val="00CB1BA8"/>
    <w:rPr>
      <w:sz w:val="24"/>
    </w:rPr>
  </w:style>
  <w:style w:type="paragraph" w:styleId="Akapitzlist">
    <w:name w:val="List Paragraph"/>
    <w:basedOn w:val="Normalny"/>
    <w:uiPriority w:val="34"/>
    <w:qFormat/>
    <w:rsid w:val="00CB1BA8"/>
    <w:pPr>
      <w:ind w:left="720"/>
      <w:contextualSpacing/>
    </w:pPr>
    <w:rPr>
      <w:sz w:val="24"/>
      <w:szCs w:val="24"/>
    </w:rPr>
  </w:style>
  <w:style w:type="paragraph" w:customStyle="1" w:styleId="Pa6">
    <w:name w:val="Pa6"/>
    <w:basedOn w:val="Normalny"/>
    <w:next w:val="Normalny"/>
    <w:uiPriority w:val="99"/>
    <w:rsid w:val="00CB1BA8"/>
    <w:pPr>
      <w:autoSpaceDE w:val="0"/>
      <w:autoSpaceDN w:val="0"/>
      <w:adjustRightInd w:val="0"/>
      <w:spacing w:line="201" w:lineRule="atLeast"/>
    </w:pPr>
    <w:rPr>
      <w:sz w:val="24"/>
      <w:szCs w:val="24"/>
    </w:rPr>
  </w:style>
  <w:style w:type="character" w:customStyle="1" w:styleId="Nagwek1Znak">
    <w:name w:val="Nagłówek 1 Znak"/>
    <w:link w:val="Nagwek1"/>
    <w:rsid w:val="00CB1BA8"/>
    <w:rPr>
      <w:b/>
      <w:sz w:val="24"/>
    </w:rPr>
  </w:style>
  <w:style w:type="character" w:customStyle="1" w:styleId="Nagwek2Znak">
    <w:name w:val="Nagłówek 2 Znak"/>
    <w:link w:val="Nagwek2"/>
    <w:rsid w:val="00CB1BA8"/>
    <w:rPr>
      <w:b/>
      <w:sz w:val="24"/>
    </w:rPr>
  </w:style>
  <w:style w:type="character" w:customStyle="1" w:styleId="Nagwek3Znak">
    <w:name w:val="Nagłówek 3 Znak"/>
    <w:link w:val="Nagwek3"/>
    <w:rsid w:val="00CB1BA8"/>
    <w:rPr>
      <w:sz w:val="24"/>
    </w:rPr>
  </w:style>
  <w:style w:type="character" w:customStyle="1" w:styleId="Nagwek4Znak">
    <w:name w:val="Nagłówek 4 Znak"/>
    <w:link w:val="Nagwek4"/>
    <w:rsid w:val="00CB1BA8"/>
    <w:rPr>
      <w:b/>
      <w:i/>
      <w:sz w:val="28"/>
    </w:rPr>
  </w:style>
  <w:style w:type="character" w:customStyle="1" w:styleId="Nagwek6Znak">
    <w:name w:val="Nagłówek 6 Znak"/>
    <w:link w:val="Nagwek6"/>
    <w:rsid w:val="00CB1BA8"/>
    <w:rPr>
      <w:b/>
    </w:rPr>
  </w:style>
  <w:style w:type="character" w:customStyle="1" w:styleId="Nagwek7Znak">
    <w:name w:val="Nagłówek 7 Znak"/>
    <w:link w:val="Nagwek7"/>
    <w:rsid w:val="00CB1BA8"/>
    <w:rPr>
      <w:sz w:val="24"/>
    </w:rPr>
  </w:style>
  <w:style w:type="numbering" w:customStyle="1" w:styleId="Bezlisty1">
    <w:name w:val="Bez listy1"/>
    <w:next w:val="Bezlisty"/>
    <w:semiHidden/>
    <w:rsid w:val="00CB1BA8"/>
  </w:style>
  <w:style w:type="character" w:customStyle="1" w:styleId="TekstpodstawowyZnak">
    <w:name w:val="Tekst podstawowy Znak"/>
    <w:link w:val="Tekstpodstawowy"/>
    <w:rsid w:val="00CB1BA8"/>
    <w:rPr>
      <w:sz w:val="24"/>
    </w:rPr>
  </w:style>
  <w:style w:type="character" w:customStyle="1" w:styleId="Tekstpodstawowy2Znak">
    <w:name w:val="Tekst podstawowy 2 Znak"/>
    <w:link w:val="Tekstpodstawowy2"/>
    <w:rsid w:val="00CB1BA8"/>
    <w:rPr>
      <w:sz w:val="24"/>
    </w:rPr>
  </w:style>
  <w:style w:type="character" w:styleId="Odwoaniedokomentarza">
    <w:name w:val="annotation reference"/>
    <w:uiPriority w:val="99"/>
    <w:unhideWhenUsed/>
    <w:rsid w:val="00CB1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B1BA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CB1BA8"/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B1BA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rsid w:val="00CB1BA8"/>
    <w:rPr>
      <w:b/>
      <w:bCs/>
    </w:rPr>
  </w:style>
  <w:style w:type="paragraph" w:styleId="NormalnyWeb">
    <w:name w:val="Normal (Web)"/>
    <w:basedOn w:val="Normalny"/>
    <w:uiPriority w:val="99"/>
    <w:unhideWhenUsed/>
    <w:rsid w:val="00CB1BA8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uiPriority w:val="99"/>
    <w:unhideWhenUsed/>
    <w:rsid w:val="00CB1B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 Rady Wydziału nr 39/01  z dnia 24</vt:lpstr>
    </vt:vector>
  </TitlesOfParts>
  <Company>Microsoft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 Rady Wydziału nr 39/01  z dnia 24</dc:title>
  <dc:subject/>
  <dc:creator>AMB</dc:creator>
  <cp:keywords/>
  <cp:lastModifiedBy>Justyna Prus-Woroszyło</cp:lastModifiedBy>
  <cp:revision>2</cp:revision>
  <cp:lastPrinted>2022-04-12T06:41:00Z</cp:lastPrinted>
  <dcterms:created xsi:type="dcterms:W3CDTF">2023-07-20T06:33:00Z</dcterms:created>
  <dcterms:modified xsi:type="dcterms:W3CDTF">2023-07-20T06:33:00Z</dcterms:modified>
</cp:coreProperties>
</file>